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068FB2" w14:textId="37361821" w:rsidR="00715846" w:rsidRPr="001F0A16" w:rsidRDefault="00145180" w:rsidP="008E3C04">
      <w:pPr>
        <w:pStyle w:val="DefaultText"/>
        <w:spacing w:before="120" w:after="200"/>
        <w:jc w:val="center"/>
        <w:rPr>
          <w:b/>
          <w:sz w:val="40"/>
          <w:szCs w:val="31"/>
        </w:rPr>
      </w:pPr>
      <w:r>
        <w:rPr>
          <w:b/>
          <w:sz w:val="40"/>
          <w:szCs w:val="31"/>
        </w:rPr>
        <w:t>Andrew Wulf</w:t>
      </w:r>
    </w:p>
    <w:p w14:paraId="3C4E06C8" w14:textId="5FE71E32" w:rsidR="0050202C" w:rsidRPr="00E959D3" w:rsidRDefault="00145180" w:rsidP="00715846">
      <w:pPr>
        <w:pBdr>
          <w:bottom w:val="single" w:sz="12" w:space="3" w:color="auto"/>
        </w:pBdr>
        <w:jc w:val="center"/>
        <w:rPr>
          <w:sz w:val="21"/>
          <w:szCs w:val="21"/>
        </w:rPr>
      </w:pPr>
      <w:r>
        <w:rPr>
          <w:sz w:val="21"/>
          <w:szCs w:val="21"/>
        </w:rPr>
        <w:t>Chicago, IL</w:t>
      </w:r>
      <w:r w:rsidR="0049070A" w:rsidRPr="00E959D3">
        <w:rPr>
          <w:sz w:val="21"/>
          <w:szCs w:val="21"/>
        </w:rPr>
        <w:sym w:font="Symbol" w:char="F0F4"/>
      </w:r>
      <w:r w:rsidR="00130E66">
        <w:rPr>
          <w:sz w:val="21"/>
          <w:szCs w:val="21"/>
        </w:rPr>
        <w:t xml:space="preserve"> </w:t>
      </w:r>
      <w:r w:rsidR="00A60D9B">
        <w:rPr>
          <w:sz w:val="21"/>
          <w:szCs w:val="21"/>
        </w:rPr>
        <w:t xml:space="preserve">+1 </w:t>
      </w:r>
      <w:r>
        <w:rPr>
          <w:sz w:val="21"/>
          <w:szCs w:val="21"/>
        </w:rPr>
        <w:t>740 953 2102</w:t>
      </w:r>
      <w:r w:rsidR="00715846" w:rsidRPr="00E959D3">
        <w:rPr>
          <w:sz w:val="21"/>
          <w:szCs w:val="21"/>
        </w:rPr>
        <w:sym w:font="Symbol" w:char="F0F4"/>
      </w:r>
      <w:r w:rsidR="00A60D9B">
        <w:rPr>
          <w:sz w:val="21"/>
          <w:szCs w:val="21"/>
        </w:rPr>
        <w:t xml:space="preserve"> </w:t>
      </w:r>
      <w:r>
        <w:rPr>
          <w:sz w:val="21"/>
          <w:szCs w:val="21"/>
        </w:rPr>
        <w:t>Andrewdwulf</w:t>
      </w:r>
      <w:r w:rsidR="001C07DD">
        <w:rPr>
          <w:sz w:val="21"/>
          <w:szCs w:val="21"/>
        </w:rPr>
        <w:t>@gmail.com</w:t>
      </w:r>
      <w:r w:rsidR="00130E66">
        <w:rPr>
          <w:sz w:val="21"/>
          <w:szCs w:val="21"/>
        </w:rPr>
        <w:t xml:space="preserve"> </w:t>
      </w:r>
      <w:r w:rsidR="00715846" w:rsidRPr="00E959D3">
        <w:rPr>
          <w:sz w:val="21"/>
          <w:szCs w:val="21"/>
        </w:rPr>
        <w:sym w:font="Symbol" w:char="F0F4"/>
      </w:r>
      <w:r w:rsidR="009D7CF1" w:rsidRPr="009D7CF1">
        <w:rPr>
          <w:sz w:val="21"/>
          <w:szCs w:val="21"/>
        </w:rPr>
        <w:t xml:space="preserve"> </w:t>
      </w:r>
      <w:r w:rsidR="001C07DD" w:rsidRPr="001C07DD">
        <w:rPr>
          <w:sz w:val="21"/>
          <w:szCs w:val="21"/>
        </w:rPr>
        <w:t>linkedin.com/in/</w:t>
      </w:r>
      <w:r>
        <w:rPr>
          <w:sz w:val="21"/>
          <w:szCs w:val="21"/>
        </w:rPr>
        <w:t>andrewdwulf</w:t>
      </w:r>
    </w:p>
    <w:p w14:paraId="1866F9FB" w14:textId="29E197F5" w:rsidR="0050202C" w:rsidRPr="00EB4C5E" w:rsidRDefault="00145180" w:rsidP="00715846">
      <w:pPr>
        <w:spacing w:before="120" w:after="120"/>
        <w:jc w:val="center"/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</w:pPr>
      <w:r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>Full-Stack Software Developer</w:t>
      </w:r>
    </w:p>
    <w:p w14:paraId="4190C50F" w14:textId="5B84366A" w:rsidR="00103BFB" w:rsidRPr="007C4624" w:rsidRDefault="00BC3392" w:rsidP="00715846">
      <w:pPr>
        <w:spacing w:before="120" w:after="120"/>
        <w:jc w:val="center"/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</w:pPr>
      <w:r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Multi-faceted</w:t>
      </w:r>
      <w:r w:rsidR="008D1DE4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developer</w:t>
      </w:r>
      <w:r w:rsidR="001F0A16" w:rsidRPr="007C4624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with</w:t>
      </w:r>
      <w:r w:rsidR="00BC2992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1C07D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1</w:t>
      </w:r>
      <w:r w:rsidR="008D1DE4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1/2</w:t>
      </w:r>
      <w:r w:rsidR="00BC2992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Year</w:t>
      </w:r>
      <w:r w:rsidR="008D1DE4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s</w:t>
      </w:r>
      <w:r w:rsidR="00BC2992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of</w:t>
      </w:r>
      <w:r w:rsidR="002D50B8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7A180C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xpertise</w:t>
      </w:r>
      <w:r w:rsidR="001F0A16" w:rsidRPr="007C4624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EF341C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i</w:t>
      </w:r>
      <w:r w:rsidR="001F0A16" w:rsidRPr="007C4624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n</w:t>
      </w:r>
      <w:r w:rsidR="008D1DE4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Data</w:t>
      </w:r>
      <w:r w:rsidR="00A75816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base</w:t>
      </w:r>
      <w:r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M</w:t>
      </w:r>
      <w:r w:rsidR="008D1DE4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anagement,</w:t>
      </w:r>
      <w:r w:rsidR="00EF341C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Process Automation </w:t>
      </w:r>
      <w:r w:rsidR="008D1DE4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&amp; Front-end </w:t>
      </w:r>
      <w:r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D</w:t>
      </w:r>
      <w:r w:rsidR="008D1DE4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sign</w:t>
      </w:r>
    </w:p>
    <w:p w14:paraId="3F73AAD6" w14:textId="27B3EABB" w:rsidR="00B07DE1" w:rsidRDefault="001B2201" w:rsidP="00CF7C8A">
      <w:pPr>
        <w:spacing w:after="120" w:line="264" w:lineRule="auto"/>
        <w:jc w:val="both"/>
        <w:rPr>
          <w:rFonts w:eastAsia="Cambria"/>
          <w:sz w:val="21"/>
          <w:szCs w:val="21"/>
        </w:rPr>
      </w:pPr>
      <w:r>
        <w:rPr>
          <w:rFonts w:eastAsia="Cambria"/>
          <w:sz w:val="21"/>
          <w:szCs w:val="21"/>
        </w:rPr>
        <w:t>Former ___ transitioning into Full Stack Software Engineering with</w:t>
      </w:r>
      <w:r w:rsidR="006710E7">
        <w:rPr>
          <w:rFonts w:eastAsia="Cambria"/>
          <w:sz w:val="21"/>
          <w:szCs w:val="21"/>
        </w:rPr>
        <w:t xml:space="preserve"> </w:t>
      </w:r>
    </w:p>
    <w:p w14:paraId="0C9931E1" w14:textId="6C1B3178" w:rsidR="00383F05" w:rsidRDefault="004B2EDB" w:rsidP="00383F05">
      <w:pPr>
        <w:spacing w:after="120" w:line="264" w:lineRule="auto"/>
        <w:jc w:val="both"/>
        <w:rPr>
          <w:rFonts w:eastAsia="Cambria"/>
          <w:b/>
          <w:bCs/>
          <w:sz w:val="21"/>
          <w:szCs w:val="21"/>
        </w:rPr>
      </w:pPr>
      <w:r>
        <w:rPr>
          <w:rFonts w:eastAsia="Cambria"/>
          <w:sz w:val="21"/>
          <w:szCs w:val="21"/>
        </w:rPr>
        <w:tab/>
      </w:r>
      <w:r>
        <w:rPr>
          <w:rFonts w:eastAsia="Cambria"/>
          <w:sz w:val="21"/>
          <w:szCs w:val="21"/>
        </w:rPr>
        <w:tab/>
      </w:r>
      <w:r>
        <w:rPr>
          <w:rFonts w:eastAsia="Cambria"/>
          <w:sz w:val="21"/>
          <w:szCs w:val="21"/>
        </w:rPr>
        <w:tab/>
      </w:r>
      <w:r>
        <w:rPr>
          <w:rFonts w:eastAsia="Cambria"/>
          <w:sz w:val="21"/>
          <w:szCs w:val="21"/>
        </w:rPr>
        <w:tab/>
      </w:r>
      <w:r w:rsidR="0010752C">
        <w:rPr>
          <w:rFonts w:eastAsia="Cambria"/>
          <w:sz w:val="21"/>
          <w:szCs w:val="21"/>
        </w:rPr>
        <w:t>View my Portfolio at</w:t>
      </w:r>
      <w:r>
        <w:rPr>
          <w:rFonts w:eastAsia="Cambria"/>
          <w:sz w:val="21"/>
          <w:szCs w:val="21"/>
        </w:rPr>
        <w:t xml:space="preserve">: </w:t>
      </w:r>
      <w:hyperlink r:id="rId8" w:history="1">
        <w:r w:rsidR="00383F05" w:rsidRPr="00694EAF">
          <w:rPr>
            <w:rStyle w:val="Hyperlink"/>
            <w:rFonts w:eastAsia="Cambria"/>
            <w:b/>
            <w:bCs/>
            <w:sz w:val="21"/>
            <w:szCs w:val="21"/>
          </w:rPr>
          <w:t>https://github.com/andrew-wulf</w:t>
        </w:r>
      </w:hyperlink>
    </w:p>
    <w:p w14:paraId="284FAA9F" w14:textId="3A55E75A" w:rsidR="004B2EDB" w:rsidRPr="004B2EDB" w:rsidRDefault="00CF7C8A" w:rsidP="00383F05">
      <w:pPr>
        <w:spacing w:after="120" w:line="264" w:lineRule="auto"/>
        <w:ind w:left="2880"/>
        <w:jc w:val="both"/>
        <w:rPr>
          <w:rFonts w:eastAsia="Cambria"/>
          <w:b/>
          <w:bCs/>
          <w:sz w:val="21"/>
          <w:szCs w:val="21"/>
        </w:rPr>
      </w:pPr>
      <w:r>
        <w:rPr>
          <w:rFonts w:eastAsia="Cambria"/>
          <w:sz w:val="21"/>
          <w:szCs w:val="21"/>
        </w:rPr>
        <w:t xml:space="preserve">View my </w:t>
      </w:r>
      <w:r w:rsidR="001B2201">
        <w:rPr>
          <w:rFonts w:eastAsia="Cambria"/>
          <w:sz w:val="21"/>
          <w:szCs w:val="21"/>
        </w:rPr>
        <w:t>GitHub</w:t>
      </w:r>
      <w:r>
        <w:rPr>
          <w:rFonts w:eastAsia="Cambria"/>
          <w:sz w:val="21"/>
          <w:szCs w:val="21"/>
        </w:rPr>
        <w:t xml:space="preserve"> at: </w:t>
      </w:r>
      <w:hyperlink r:id="rId9" w:history="1">
        <w:r w:rsidR="004B2EDB" w:rsidRPr="00694EAF">
          <w:rPr>
            <w:rStyle w:val="Hyperlink"/>
            <w:rFonts w:eastAsia="Cambria"/>
            <w:b/>
            <w:bCs/>
            <w:sz w:val="21"/>
            <w:szCs w:val="21"/>
          </w:rPr>
          <w:t>https://github.com/andrew-wulf</w:t>
        </w:r>
      </w:hyperlink>
    </w:p>
    <w:p w14:paraId="0EA11E7B" w14:textId="5AFB1DFD" w:rsidR="00A969EE" w:rsidRPr="00E959D3" w:rsidRDefault="0050202C" w:rsidP="00A34EEB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</w:pP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RE</w:t>
      </w:r>
      <w:r w:rsidRPr="00E959D3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MPETENCIES</w:t>
      </w:r>
    </w:p>
    <w:tbl>
      <w:tblPr>
        <w:tblStyle w:val="TableGrid"/>
        <w:tblW w:w="11272" w:type="dxa"/>
        <w:tblInd w:w="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3"/>
        <w:gridCol w:w="3713"/>
        <w:gridCol w:w="3926"/>
      </w:tblGrid>
      <w:tr w:rsidR="0026397C" w:rsidRPr="00A969EE" w14:paraId="6AE8A137" w14:textId="77777777" w:rsidTr="0026397C">
        <w:trPr>
          <w:trHeight w:val="148"/>
        </w:trPr>
        <w:tc>
          <w:tcPr>
            <w:tcW w:w="3633" w:type="dxa"/>
            <w:hideMark/>
          </w:tcPr>
          <w:p w14:paraId="2415DEDA" w14:textId="1DB8F35D" w:rsidR="0026397C" w:rsidRPr="001E567E" w:rsidRDefault="000F6B6F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usiness Systems</w:t>
            </w:r>
          </w:p>
        </w:tc>
        <w:tc>
          <w:tcPr>
            <w:tcW w:w="3713" w:type="dxa"/>
            <w:hideMark/>
          </w:tcPr>
          <w:p w14:paraId="76131F31" w14:textId="2753F9DF" w:rsidR="0026397C" w:rsidRPr="001E567E" w:rsidRDefault="0030305B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P</w:t>
            </w:r>
            <w:r w:rsidR="005A46CC">
              <w:rPr>
                <w:sz w:val="21"/>
                <w:szCs w:val="21"/>
              </w:rPr>
              <w:t>erformance</w:t>
            </w:r>
            <w:r w:rsidRPr="001E567E">
              <w:rPr>
                <w:sz w:val="21"/>
                <w:szCs w:val="21"/>
              </w:rPr>
              <w:t xml:space="preserve"> Management</w:t>
            </w:r>
          </w:p>
        </w:tc>
        <w:tc>
          <w:tcPr>
            <w:tcW w:w="3926" w:type="dxa"/>
            <w:hideMark/>
          </w:tcPr>
          <w:p w14:paraId="56A09E60" w14:textId="141BE321" w:rsidR="0026397C" w:rsidRPr="001E567E" w:rsidRDefault="0030305B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Operational Processes</w:t>
            </w:r>
          </w:p>
        </w:tc>
      </w:tr>
      <w:tr w:rsidR="0026397C" w:rsidRPr="00A969EE" w14:paraId="3417A760" w14:textId="77777777" w:rsidTr="0026397C">
        <w:trPr>
          <w:trHeight w:val="156"/>
        </w:trPr>
        <w:tc>
          <w:tcPr>
            <w:tcW w:w="3633" w:type="dxa"/>
            <w:hideMark/>
          </w:tcPr>
          <w:p w14:paraId="797D9ABC" w14:textId="4D1C61AF" w:rsidR="0026397C" w:rsidRPr="001E567E" w:rsidRDefault="0030305B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Cost Optimization</w:t>
            </w:r>
          </w:p>
        </w:tc>
        <w:tc>
          <w:tcPr>
            <w:tcW w:w="3713" w:type="dxa"/>
            <w:hideMark/>
          </w:tcPr>
          <w:p w14:paraId="62A623E4" w14:textId="2430C5E4" w:rsidR="0026397C" w:rsidRPr="001E567E" w:rsidRDefault="0030305B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Data &amp; Analytics</w:t>
            </w:r>
          </w:p>
        </w:tc>
        <w:tc>
          <w:tcPr>
            <w:tcW w:w="3926" w:type="dxa"/>
            <w:hideMark/>
          </w:tcPr>
          <w:p w14:paraId="1ABBDCF0" w14:textId="332179F0" w:rsidR="0026397C" w:rsidRPr="001E567E" w:rsidRDefault="001E567E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Cross-functional Leadership</w:t>
            </w:r>
          </w:p>
        </w:tc>
      </w:tr>
      <w:tr w:rsidR="0026397C" w:rsidRPr="00A969EE" w14:paraId="059050DA" w14:textId="77777777" w:rsidTr="0026397C">
        <w:trPr>
          <w:trHeight w:val="94"/>
        </w:trPr>
        <w:tc>
          <w:tcPr>
            <w:tcW w:w="3633" w:type="dxa"/>
            <w:hideMark/>
          </w:tcPr>
          <w:p w14:paraId="0A7CCC98" w14:textId="432D5337" w:rsidR="0026397C" w:rsidRPr="001E567E" w:rsidRDefault="00D35992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Risk Mitigation</w:t>
            </w:r>
          </w:p>
        </w:tc>
        <w:tc>
          <w:tcPr>
            <w:tcW w:w="3713" w:type="dxa"/>
            <w:hideMark/>
          </w:tcPr>
          <w:p w14:paraId="70C197F7" w14:textId="57C822C0" w:rsidR="0026397C" w:rsidRPr="001E567E" w:rsidRDefault="00BC51FC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oftware Engineering</w:t>
            </w:r>
          </w:p>
        </w:tc>
        <w:tc>
          <w:tcPr>
            <w:tcW w:w="3926" w:type="dxa"/>
            <w:hideMark/>
          </w:tcPr>
          <w:p w14:paraId="4DEFDA23" w14:textId="36FDC09D" w:rsidR="0026397C" w:rsidRPr="001E567E" w:rsidRDefault="001E567E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Efficiency Improvements</w:t>
            </w:r>
          </w:p>
        </w:tc>
      </w:tr>
      <w:tr w:rsidR="0026397C" w:rsidRPr="00A969EE" w14:paraId="4EA6F99F" w14:textId="77777777" w:rsidTr="0026397C">
        <w:trPr>
          <w:trHeight w:val="231"/>
        </w:trPr>
        <w:tc>
          <w:tcPr>
            <w:tcW w:w="3633" w:type="dxa"/>
          </w:tcPr>
          <w:p w14:paraId="0C7A7066" w14:textId="5C91AD68" w:rsidR="0026397C" w:rsidRPr="001E567E" w:rsidRDefault="001C07DD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trategic Planning </w:t>
            </w:r>
          </w:p>
        </w:tc>
        <w:tc>
          <w:tcPr>
            <w:tcW w:w="3713" w:type="dxa"/>
          </w:tcPr>
          <w:p w14:paraId="5036AB2E" w14:textId="1486D93B" w:rsidR="0026397C" w:rsidRPr="001E567E" w:rsidRDefault="000F6B6F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nterprise Integration</w:t>
            </w:r>
          </w:p>
        </w:tc>
        <w:tc>
          <w:tcPr>
            <w:tcW w:w="3926" w:type="dxa"/>
          </w:tcPr>
          <w:p w14:paraId="5C51F168" w14:textId="38981C27" w:rsidR="0026397C" w:rsidRPr="001E567E" w:rsidRDefault="00D35992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keholder Management</w:t>
            </w:r>
          </w:p>
        </w:tc>
      </w:tr>
    </w:tbl>
    <w:p w14:paraId="18E8CC38" w14:textId="128D8A30" w:rsidR="0050202C" w:rsidRPr="00EB4C5E" w:rsidRDefault="008A7750" w:rsidP="00CF7C8A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6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P</w:t>
      </w:r>
      <w:r w:rsidRPr="008A7750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ROFESSIONAL</w:t>
      </w:r>
      <w:r w:rsidR="0053692F" w:rsidRPr="00EB4C5E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53692F" w:rsidRPr="00EB4C5E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E</w:t>
      </w:r>
      <w:r w:rsidR="0053692F" w:rsidRPr="001C5FE1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XPERIENCE</w:t>
      </w:r>
    </w:p>
    <w:p w14:paraId="573EA641" w14:textId="5F7783D0" w:rsidR="00417586" w:rsidRPr="00782742" w:rsidRDefault="00145180" w:rsidP="00A00AFA">
      <w:pPr>
        <w:spacing w:before="40" w:after="40" w:line="276" w:lineRule="auto"/>
        <w:contextualSpacing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FEAM Aero</w:t>
      </w:r>
      <w:r w:rsidR="001C07DD">
        <w:rPr>
          <w:b/>
          <w:i/>
          <w:sz w:val="22"/>
          <w:szCs w:val="23"/>
        </w:rPr>
        <w:tab/>
      </w:r>
      <w:r w:rsidR="001C07DD">
        <w:rPr>
          <w:b/>
          <w:i/>
          <w:sz w:val="22"/>
          <w:szCs w:val="23"/>
        </w:rPr>
        <w:tab/>
      </w:r>
      <w:r w:rsidR="00C95CD1">
        <w:rPr>
          <w:b/>
          <w:i/>
          <w:sz w:val="22"/>
          <w:szCs w:val="23"/>
        </w:rPr>
        <w:tab/>
      </w:r>
      <w:r w:rsidR="009D7CF1">
        <w:rPr>
          <w:b/>
          <w:i/>
          <w:sz w:val="22"/>
          <w:szCs w:val="23"/>
        </w:rPr>
        <w:tab/>
      </w:r>
      <w:r w:rsidR="006A6271">
        <w:rPr>
          <w:b/>
          <w:i/>
          <w:sz w:val="22"/>
          <w:szCs w:val="23"/>
        </w:rPr>
        <w:tab/>
      </w:r>
      <w:r w:rsidR="00417586">
        <w:rPr>
          <w:b/>
          <w:i/>
          <w:sz w:val="22"/>
          <w:szCs w:val="23"/>
        </w:rPr>
        <w:tab/>
      </w:r>
      <w:r w:rsidR="00417586" w:rsidRPr="00782742">
        <w:rPr>
          <w:i/>
          <w:sz w:val="22"/>
          <w:szCs w:val="23"/>
        </w:rPr>
        <w:tab/>
      </w:r>
      <w:r w:rsidR="00417586" w:rsidRPr="00782742">
        <w:rPr>
          <w:i/>
          <w:sz w:val="22"/>
          <w:szCs w:val="23"/>
        </w:rPr>
        <w:tab/>
        <w:t xml:space="preserve">         </w:t>
      </w:r>
      <w:r w:rsidR="00417586">
        <w:rPr>
          <w:i/>
          <w:sz w:val="22"/>
          <w:szCs w:val="23"/>
        </w:rPr>
        <w:t xml:space="preserve">    </w:t>
      </w:r>
      <w:r w:rsidR="00417586">
        <w:rPr>
          <w:i/>
          <w:sz w:val="22"/>
          <w:szCs w:val="23"/>
        </w:rPr>
        <w:tab/>
      </w:r>
      <w:r w:rsidR="00417586">
        <w:rPr>
          <w:i/>
          <w:sz w:val="22"/>
          <w:szCs w:val="23"/>
        </w:rPr>
        <w:tab/>
      </w:r>
      <w:r w:rsidR="004B4946">
        <w:rPr>
          <w:i/>
          <w:sz w:val="22"/>
          <w:szCs w:val="23"/>
        </w:rPr>
        <w:t xml:space="preserve">         </w:t>
      </w:r>
      <w:r w:rsidR="00417586">
        <w:rPr>
          <w:b/>
          <w:bCs/>
          <w:i/>
          <w:sz w:val="22"/>
          <w:szCs w:val="23"/>
        </w:rPr>
        <w:t>2</w:t>
      </w:r>
      <w:r w:rsidR="00417586" w:rsidRPr="00782742">
        <w:rPr>
          <w:b/>
          <w:i/>
          <w:sz w:val="22"/>
          <w:szCs w:val="23"/>
        </w:rPr>
        <w:t>0</w:t>
      </w:r>
      <w:r w:rsidR="00B24087">
        <w:rPr>
          <w:b/>
          <w:i/>
          <w:sz w:val="22"/>
          <w:szCs w:val="23"/>
        </w:rPr>
        <w:t>23</w:t>
      </w:r>
      <w:r w:rsidR="00417586" w:rsidRPr="00782742">
        <w:rPr>
          <w:b/>
          <w:i/>
          <w:sz w:val="22"/>
          <w:szCs w:val="23"/>
        </w:rPr>
        <w:t xml:space="preserve"> </w:t>
      </w:r>
      <w:r w:rsidR="00D35992">
        <w:rPr>
          <w:b/>
          <w:i/>
          <w:sz w:val="22"/>
          <w:szCs w:val="23"/>
        </w:rPr>
        <w:t>–</w:t>
      </w:r>
      <w:r w:rsidR="00417586" w:rsidRPr="00782742">
        <w:rPr>
          <w:b/>
          <w:i/>
          <w:sz w:val="22"/>
          <w:szCs w:val="23"/>
        </w:rPr>
        <w:t xml:space="preserve"> </w:t>
      </w:r>
      <w:r w:rsidR="00417586">
        <w:rPr>
          <w:b/>
          <w:i/>
          <w:sz w:val="22"/>
          <w:szCs w:val="23"/>
        </w:rPr>
        <w:t>Present</w:t>
      </w:r>
    </w:p>
    <w:p w14:paraId="197CE275" w14:textId="5D75B570" w:rsidR="00417586" w:rsidRDefault="00B24087" w:rsidP="00A969EE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Billing Specialist</w:t>
      </w:r>
      <w:r w:rsidR="00793E82">
        <w:rPr>
          <w:b/>
          <w:sz w:val="22"/>
          <w:szCs w:val="23"/>
        </w:rPr>
        <w:t xml:space="preserve">  </w:t>
      </w:r>
    </w:p>
    <w:p w14:paraId="0D6F1315" w14:textId="66A4ABA1" w:rsidR="00151EF8" w:rsidRPr="00151EF8" w:rsidRDefault="00A75816" w:rsidP="00151EF8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color w:val="000000"/>
          <w:sz w:val="21"/>
          <w:szCs w:val="21"/>
        </w:rPr>
        <w:t>Oversaw the</w:t>
      </w:r>
      <w:r w:rsidR="00151EF8">
        <w:rPr>
          <w:color w:val="000000"/>
          <w:sz w:val="21"/>
          <w:szCs w:val="21"/>
        </w:rPr>
        <w:t xml:space="preserve"> </w:t>
      </w:r>
      <w:r>
        <w:rPr>
          <w:color w:val="000000"/>
          <w:sz w:val="21"/>
          <w:szCs w:val="21"/>
        </w:rPr>
        <w:t>billing</w:t>
      </w:r>
      <w:r w:rsidR="00151EF8">
        <w:rPr>
          <w:color w:val="000000"/>
          <w:sz w:val="21"/>
          <w:szCs w:val="21"/>
        </w:rPr>
        <w:t xml:space="preserve"> of </w:t>
      </w:r>
      <w:r w:rsidR="00A80CDB">
        <w:rPr>
          <w:color w:val="000000"/>
          <w:sz w:val="21"/>
          <w:szCs w:val="21"/>
        </w:rPr>
        <w:t xml:space="preserve">all </w:t>
      </w:r>
      <w:r w:rsidR="00151EF8">
        <w:rPr>
          <w:color w:val="000000"/>
          <w:sz w:val="21"/>
          <w:szCs w:val="21"/>
        </w:rPr>
        <w:t>AOG</w:t>
      </w:r>
      <w:r w:rsidR="00A80CDB">
        <w:rPr>
          <w:color w:val="000000"/>
          <w:sz w:val="21"/>
          <w:szCs w:val="21"/>
        </w:rPr>
        <w:t xml:space="preserve"> &amp; OSS</w:t>
      </w:r>
      <w:r w:rsidR="00151EF8">
        <w:rPr>
          <w:color w:val="000000"/>
          <w:sz w:val="21"/>
          <w:szCs w:val="21"/>
        </w:rPr>
        <w:t xml:space="preserve"> repairs</w:t>
      </w:r>
      <w:r w:rsidR="00905C88">
        <w:rPr>
          <w:color w:val="000000"/>
          <w:sz w:val="21"/>
          <w:szCs w:val="21"/>
        </w:rPr>
        <w:t xml:space="preserve"> performed by </w:t>
      </w:r>
      <w:r w:rsidR="00B1095D">
        <w:rPr>
          <w:color w:val="000000"/>
          <w:sz w:val="21"/>
          <w:szCs w:val="21"/>
        </w:rPr>
        <w:t xml:space="preserve">40+ </w:t>
      </w:r>
      <w:r w:rsidR="00905C88">
        <w:rPr>
          <w:color w:val="000000"/>
          <w:sz w:val="21"/>
          <w:szCs w:val="21"/>
        </w:rPr>
        <w:t>travelling mechanics</w:t>
      </w:r>
      <w:r w:rsidR="00251D1B">
        <w:rPr>
          <w:color w:val="000000"/>
          <w:sz w:val="21"/>
          <w:szCs w:val="21"/>
        </w:rPr>
        <w:t xml:space="preserve"> (approx. $1M per month).</w:t>
      </w:r>
      <w:r w:rsidR="00151EF8">
        <w:rPr>
          <w:color w:val="000000"/>
          <w:sz w:val="21"/>
          <w:szCs w:val="21"/>
        </w:rPr>
        <w:t xml:space="preserve"> </w:t>
      </w:r>
      <w:r w:rsidR="00251D1B" w:rsidRPr="00151EF8">
        <w:rPr>
          <w:color w:val="000000"/>
          <w:sz w:val="21"/>
          <w:szCs w:val="21"/>
        </w:rPr>
        <w:t xml:space="preserve">Designed and implemented billing software </w:t>
      </w:r>
      <w:r w:rsidR="007C5200" w:rsidRPr="00151EF8">
        <w:rPr>
          <w:color w:val="000000"/>
          <w:sz w:val="21"/>
          <w:szCs w:val="21"/>
        </w:rPr>
        <w:t xml:space="preserve">from scratch, increasing overall time </w:t>
      </w:r>
      <w:r w:rsidR="00B864A1" w:rsidRPr="00151EF8">
        <w:rPr>
          <w:color w:val="000000"/>
          <w:sz w:val="21"/>
          <w:szCs w:val="21"/>
        </w:rPr>
        <w:t>and</w:t>
      </w:r>
      <w:r w:rsidR="007C5200" w:rsidRPr="00151EF8">
        <w:rPr>
          <w:color w:val="000000"/>
          <w:sz w:val="21"/>
          <w:szCs w:val="21"/>
        </w:rPr>
        <w:t xml:space="preserve"> labor efficiency by a factor of 20</w:t>
      </w:r>
      <w:r w:rsidR="00151EF8">
        <w:rPr>
          <w:color w:val="000000"/>
          <w:sz w:val="21"/>
          <w:szCs w:val="21"/>
        </w:rPr>
        <w:t>.</w:t>
      </w:r>
      <w:r w:rsidR="00EC0C3B">
        <w:rPr>
          <w:color w:val="000000"/>
          <w:sz w:val="21"/>
          <w:szCs w:val="21"/>
        </w:rPr>
        <w:t xml:space="preserve"> Project details below:</w:t>
      </w:r>
    </w:p>
    <w:p w14:paraId="5CE4DB5D" w14:textId="6210427C" w:rsidR="00EC0C3B" w:rsidRDefault="00B864A1" w:rsidP="00151EF8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151EF8">
        <w:rPr>
          <w:sz w:val="21"/>
          <w:szCs w:val="21"/>
        </w:rPr>
        <w:t xml:space="preserve">1) </w:t>
      </w:r>
      <w:r w:rsidR="00EC0C3B">
        <w:rPr>
          <w:sz w:val="21"/>
          <w:szCs w:val="21"/>
        </w:rPr>
        <w:t>D</w:t>
      </w:r>
      <w:r w:rsidRPr="00151EF8">
        <w:rPr>
          <w:sz w:val="21"/>
          <w:szCs w:val="21"/>
        </w:rPr>
        <w:t xml:space="preserve">atabase-backed work order &amp; travel receipt management system, </w:t>
      </w:r>
      <w:r w:rsidR="00F438F4">
        <w:rPr>
          <w:sz w:val="21"/>
          <w:szCs w:val="21"/>
        </w:rPr>
        <w:t>accessible with</w:t>
      </w:r>
      <w:r w:rsidRPr="00151EF8">
        <w:rPr>
          <w:sz w:val="21"/>
          <w:szCs w:val="21"/>
        </w:rPr>
        <w:t xml:space="preserve"> a frontend</w:t>
      </w:r>
      <w:r w:rsidR="00F438F4">
        <w:rPr>
          <w:sz w:val="21"/>
          <w:szCs w:val="21"/>
        </w:rPr>
        <w:t xml:space="preserve"> created in Retool</w:t>
      </w:r>
      <w:r w:rsidRPr="00151EF8">
        <w:rPr>
          <w:sz w:val="21"/>
          <w:szCs w:val="21"/>
        </w:rPr>
        <w:t xml:space="preserve"> that enabled pdf viewing, assigning work orders/expenses to “jobs” and “mechanics”, and </w:t>
      </w:r>
      <w:r w:rsidR="008425AE">
        <w:rPr>
          <w:sz w:val="21"/>
          <w:szCs w:val="21"/>
        </w:rPr>
        <w:t>updating receipt data.</w:t>
      </w:r>
    </w:p>
    <w:p w14:paraId="0ADCA398" w14:textId="489778AD" w:rsidR="00EC0C3B" w:rsidRDefault="008425AE" w:rsidP="00151EF8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2) </w:t>
      </w:r>
      <w:r w:rsidR="00EC0C3B">
        <w:rPr>
          <w:sz w:val="21"/>
          <w:szCs w:val="21"/>
        </w:rPr>
        <w:t>Automated invoice creation,</w:t>
      </w:r>
      <w:r w:rsidR="00C57726">
        <w:rPr>
          <w:sz w:val="21"/>
          <w:szCs w:val="21"/>
        </w:rPr>
        <w:t xml:space="preserve"> using database entries to generate </w:t>
      </w:r>
      <w:r w:rsidR="00EC0C3B">
        <w:rPr>
          <w:sz w:val="21"/>
          <w:szCs w:val="21"/>
        </w:rPr>
        <w:t xml:space="preserve">a </w:t>
      </w:r>
      <w:r w:rsidR="006E7EF5">
        <w:rPr>
          <w:sz w:val="21"/>
          <w:szCs w:val="21"/>
        </w:rPr>
        <w:t>complete</w:t>
      </w:r>
      <w:r w:rsidR="00EC0C3B">
        <w:rPr>
          <w:sz w:val="21"/>
          <w:szCs w:val="21"/>
        </w:rPr>
        <w:t xml:space="preserve"> QuickBooks invoice </w:t>
      </w:r>
      <w:r w:rsidR="009338F5">
        <w:rPr>
          <w:sz w:val="21"/>
          <w:szCs w:val="21"/>
        </w:rPr>
        <w:t>&amp;</w:t>
      </w:r>
      <w:r w:rsidR="00EC0C3B">
        <w:rPr>
          <w:sz w:val="21"/>
          <w:szCs w:val="21"/>
        </w:rPr>
        <w:t xml:space="preserve"> </w:t>
      </w:r>
      <w:r w:rsidR="009338F5">
        <w:rPr>
          <w:sz w:val="21"/>
          <w:szCs w:val="21"/>
        </w:rPr>
        <w:t>formatted pdf of expenses</w:t>
      </w:r>
      <w:r w:rsidR="00EC0C3B">
        <w:rPr>
          <w:sz w:val="21"/>
          <w:szCs w:val="21"/>
        </w:rPr>
        <w:t xml:space="preserve"> to send to customers</w:t>
      </w:r>
      <w:r w:rsidR="00C57726">
        <w:rPr>
          <w:sz w:val="21"/>
          <w:szCs w:val="21"/>
        </w:rPr>
        <w:t xml:space="preserve">, alongside </w:t>
      </w:r>
      <w:r w:rsidR="00ED664C">
        <w:rPr>
          <w:sz w:val="21"/>
          <w:szCs w:val="21"/>
        </w:rPr>
        <w:t xml:space="preserve">formatted </w:t>
      </w:r>
      <w:r w:rsidR="00C57726">
        <w:rPr>
          <w:sz w:val="21"/>
          <w:szCs w:val="21"/>
        </w:rPr>
        <w:t>excel documents to comply with internal or customer processes.</w:t>
      </w:r>
    </w:p>
    <w:p w14:paraId="49B727C5" w14:textId="7C54AEDB" w:rsidR="00B864A1" w:rsidRDefault="00EC0C3B" w:rsidP="00151EF8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3) A</w:t>
      </w:r>
      <w:r w:rsidR="008425AE">
        <w:rPr>
          <w:sz w:val="21"/>
          <w:szCs w:val="21"/>
        </w:rPr>
        <w:t>utomated pdf processing</w:t>
      </w:r>
      <w:r w:rsidR="00905C88">
        <w:rPr>
          <w:sz w:val="21"/>
          <w:szCs w:val="21"/>
        </w:rPr>
        <w:t xml:space="preserve"> to </w:t>
      </w:r>
      <w:r w:rsidR="00C57726">
        <w:rPr>
          <w:sz w:val="21"/>
          <w:szCs w:val="21"/>
        </w:rPr>
        <w:t>import</w:t>
      </w:r>
      <w:r w:rsidR="00905C88">
        <w:rPr>
          <w:sz w:val="21"/>
          <w:szCs w:val="21"/>
        </w:rPr>
        <w:t xml:space="preserve"> expenses en masse from </w:t>
      </w:r>
      <w:r w:rsidR="00C57726">
        <w:rPr>
          <w:sz w:val="21"/>
          <w:szCs w:val="21"/>
        </w:rPr>
        <w:t>large file dumps</w:t>
      </w:r>
      <w:r w:rsidR="00905C88">
        <w:rPr>
          <w:sz w:val="21"/>
          <w:szCs w:val="21"/>
        </w:rPr>
        <w:t xml:space="preserve">, including receipt type recognition, </w:t>
      </w:r>
      <w:r w:rsidR="008425AE">
        <w:rPr>
          <w:sz w:val="21"/>
          <w:szCs w:val="21"/>
        </w:rPr>
        <w:t xml:space="preserve">extracting </w:t>
      </w:r>
      <w:r w:rsidR="00C57726">
        <w:rPr>
          <w:sz w:val="21"/>
          <w:szCs w:val="21"/>
        </w:rPr>
        <w:t>metadata</w:t>
      </w:r>
      <w:r w:rsidR="00905C88">
        <w:rPr>
          <w:sz w:val="21"/>
          <w:szCs w:val="21"/>
        </w:rPr>
        <w:t xml:space="preserve"> </w:t>
      </w:r>
      <w:r w:rsidR="008425AE">
        <w:rPr>
          <w:sz w:val="21"/>
          <w:szCs w:val="21"/>
        </w:rPr>
        <w:t>from standard receipt types (80-95% effective),</w:t>
      </w:r>
      <w:r w:rsidR="00905C88">
        <w:rPr>
          <w:sz w:val="21"/>
          <w:szCs w:val="21"/>
        </w:rPr>
        <w:t xml:space="preserve"> separating combined receipts, </w:t>
      </w:r>
      <w:r w:rsidR="008425AE">
        <w:rPr>
          <w:sz w:val="21"/>
          <w:szCs w:val="21"/>
        </w:rPr>
        <w:t xml:space="preserve">conversion from image files or outlook .msg files to </w:t>
      </w:r>
      <w:r w:rsidR="00905C88">
        <w:rPr>
          <w:sz w:val="21"/>
          <w:szCs w:val="21"/>
        </w:rPr>
        <w:t>pdf, resizing, and flattening fillable forms.</w:t>
      </w:r>
    </w:p>
    <w:p w14:paraId="04D19397" w14:textId="0AFF8605" w:rsidR="00905C88" w:rsidRDefault="00905C88" w:rsidP="00151EF8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4)</w:t>
      </w:r>
      <w:r w:rsidR="00C57726">
        <w:rPr>
          <w:sz w:val="21"/>
          <w:szCs w:val="21"/>
        </w:rPr>
        <w:t xml:space="preserve"> </w:t>
      </w:r>
      <w:r w:rsidR="004B2EDB">
        <w:rPr>
          <w:sz w:val="21"/>
          <w:szCs w:val="21"/>
        </w:rPr>
        <w:t>Outlook automation/web navigation with Selenium to fast-track document collection and invoice submission.</w:t>
      </w:r>
    </w:p>
    <w:p w14:paraId="1C0EA1F9" w14:textId="26140635" w:rsidR="009D7CF1" w:rsidRDefault="007C5200" w:rsidP="00B864A1">
      <w:pPr>
        <w:spacing w:before="120" w:after="120" w:line="360" w:lineRule="auto"/>
        <w:ind w:left="548"/>
        <w:jc w:val="both"/>
        <w:rPr>
          <w:color w:val="000000"/>
          <w:sz w:val="21"/>
          <w:szCs w:val="21"/>
        </w:rPr>
      </w:pPr>
      <w:r w:rsidRPr="00B864A1">
        <w:rPr>
          <w:b/>
          <w:bCs/>
          <w:color w:val="000000"/>
          <w:sz w:val="21"/>
          <w:szCs w:val="21"/>
        </w:rPr>
        <w:t>Project technologies</w:t>
      </w:r>
      <w:r w:rsidRPr="00B864A1">
        <w:rPr>
          <w:color w:val="000000"/>
          <w:sz w:val="21"/>
          <w:szCs w:val="21"/>
        </w:rPr>
        <w:t>: Python,</w:t>
      </w:r>
      <w:r w:rsidR="004B2EDB">
        <w:rPr>
          <w:color w:val="000000"/>
          <w:sz w:val="21"/>
          <w:szCs w:val="21"/>
        </w:rPr>
        <w:t xml:space="preserve"> </w:t>
      </w:r>
      <w:r w:rsidRPr="00B864A1">
        <w:rPr>
          <w:color w:val="000000"/>
          <w:sz w:val="21"/>
          <w:szCs w:val="21"/>
        </w:rPr>
        <w:t>SQLAlchemy, Retool, Tkinter, Pymupdf, Seleniu</w:t>
      </w:r>
      <w:r w:rsidR="00B864A1" w:rsidRPr="00B864A1">
        <w:rPr>
          <w:color w:val="000000"/>
          <w:sz w:val="21"/>
          <w:szCs w:val="21"/>
        </w:rPr>
        <w:t>m</w:t>
      </w:r>
      <w:r w:rsidR="00F438F4">
        <w:rPr>
          <w:color w:val="000000"/>
          <w:sz w:val="21"/>
          <w:szCs w:val="21"/>
        </w:rPr>
        <w:t>, xlwings</w:t>
      </w:r>
    </w:p>
    <w:p w14:paraId="163FB6DE" w14:textId="77777777" w:rsidR="00B864A1" w:rsidRPr="00B864A1" w:rsidRDefault="00B864A1" w:rsidP="00B864A1">
      <w:pPr>
        <w:spacing w:before="120" w:after="120" w:line="360" w:lineRule="auto"/>
        <w:ind w:left="548"/>
        <w:jc w:val="both"/>
        <w:rPr>
          <w:sz w:val="21"/>
          <w:szCs w:val="21"/>
        </w:rPr>
      </w:pPr>
    </w:p>
    <w:p w14:paraId="169AD870" w14:textId="173DE5EA" w:rsidR="006B08EB" w:rsidRPr="00782742" w:rsidRDefault="00B24087" w:rsidP="006B08EB">
      <w:pPr>
        <w:spacing w:before="40" w:after="40" w:line="276" w:lineRule="auto"/>
        <w:contextualSpacing/>
        <w:rPr>
          <w:b/>
          <w:i/>
          <w:sz w:val="22"/>
          <w:szCs w:val="23"/>
        </w:rPr>
      </w:pPr>
      <w:bookmarkStart w:id="0" w:name="OLE_LINK1"/>
      <w:bookmarkStart w:id="1" w:name="OLE_LINK2"/>
      <w:r>
        <w:rPr>
          <w:b/>
          <w:i/>
          <w:sz w:val="22"/>
          <w:szCs w:val="23"/>
        </w:rPr>
        <w:t>ARO / USG Corporation</w:t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  <w:t xml:space="preserve">         </w:t>
      </w:r>
      <w:r w:rsidR="006B08EB">
        <w:rPr>
          <w:i/>
          <w:sz w:val="22"/>
          <w:szCs w:val="23"/>
        </w:rPr>
        <w:t xml:space="preserve">    </w:t>
      </w:r>
      <w:r w:rsidR="006B08EB">
        <w:rPr>
          <w:i/>
          <w:sz w:val="22"/>
          <w:szCs w:val="23"/>
        </w:rPr>
        <w:tab/>
      </w:r>
      <w:r w:rsidR="006B08EB">
        <w:rPr>
          <w:i/>
          <w:sz w:val="22"/>
          <w:szCs w:val="23"/>
        </w:rPr>
        <w:tab/>
        <w:t xml:space="preserve">       </w:t>
      </w:r>
      <w:r w:rsidR="006B08EB">
        <w:rPr>
          <w:i/>
          <w:sz w:val="22"/>
          <w:szCs w:val="23"/>
        </w:rPr>
        <w:tab/>
        <w:t xml:space="preserve">              </w:t>
      </w:r>
      <w:r w:rsidR="006B08EB">
        <w:rPr>
          <w:b/>
          <w:bCs/>
          <w:i/>
          <w:sz w:val="22"/>
          <w:szCs w:val="23"/>
        </w:rPr>
        <w:t>2</w:t>
      </w:r>
      <w:r w:rsidR="006B08EB" w:rsidRPr="00782742">
        <w:rPr>
          <w:b/>
          <w:i/>
          <w:sz w:val="22"/>
          <w:szCs w:val="23"/>
        </w:rPr>
        <w:t>0</w:t>
      </w:r>
      <w:r>
        <w:rPr>
          <w:b/>
          <w:i/>
          <w:sz w:val="22"/>
          <w:szCs w:val="23"/>
        </w:rPr>
        <w:t>22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–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20</w:t>
      </w:r>
      <w:r>
        <w:rPr>
          <w:b/>
          <w:i/>
          <w:sz w:val="22"/>
          <w:szCs w:val="23"/>
        </w:rPr>
        <w:t>22</w:t>
      </w:r>
    </w:p>
    <w:bookmarkEnd w:id="0"/>
    <w:bookmarkEnd w:id="1"/>
    <w:p w14:paraId="4D6E04CC" w14:textId="2A7BBCD9" w:rsidR="006B08EB" w:rsidRDefault="00B24087" w:rsidP="006B08EB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Client Services Rep</w:t>
      </w:r>
    </w:p>
    <w:p w14:paraId="568E3F3E" w14:textId="60CCDD0D" w:rsidR="00AC3530" w:rsidRDefault="001A04DD" w:rsidP="00AC3530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color w:val="000000"/>
          <w:sz w:val="21"/>
          <w:szCs w:val="21"/>
        </w:rPr>
        <w:t xml:space="preserve">Worked in a team of </w:t>
      </w:r>
      <w:r w:rsidR="00BD1302">
        <w:rPr>
          <w:color w:val="000000"/>
          <w:sz w:val="21"/>
          <w:szCs w:val="21"/>
        </w:rPr>
        <w:t>4 to p</w:t>
      </w:r>
      <w:r w:rsidR="001257A0">
        <w:rPr>
          <w:color w:val="000000"/>
          <w:sz w:val="21"/>
          <w:szCs w:val="21"/>
        </w:rPr>
        <w:t>rovid</w:t>
      </w:r>
      <w:r w:rsidR="00BD1302">
        <w:rPr>
          <w:color w:val="000000"/>
          <w:sz w:val="21"/>
          <w:szCs w:val="21"/>
        </w:rPr>
        <w:t>e</w:t>
      </w:r>
      <w:r w:rsidR="001257A0">
        <w:rPr>
          <w:color w:val="000000"/>
          <w:sz w:val="21"/>
          <w:szCs w:val="21"/>
        </w:rPr>
        <w:t xml:space="preserve"> administrative </w:t>
      </w:r>
      <w:r w:rsidR="00647EEE">
        <w:rPr>
          <w:color w:val="000000"/>
          <w:sz w:val="21"/>
          <w:szCs w:val="21"/>
        </w:rPr>
        <w:t>and event services support</w:t>
      </w:r>
      <w:r w:rsidR="001257A0">
        <w:rPr>
          <w:color w:val="000000"/>
          <w:sz w:val="21"/>
          <w:szCs w:val="21"/>
        </w:rPr>
        <w:t xml:space="preserve"> </w:t>
      </w:r>
      <w:r w:rsidR="00636E23">
        <w:rPr>
          <w:color w:val="000000"/>
          <w:sz w:val="21"/>
          <w:szCs w:val="21"/>
        </w:rPr>
        <w:t>to</w:t>
      </w:r>
      <w:r w:rsidR="00833CB3">
        <w:rPr>
          <w:color w:val="000000"/>
          <w:sz w:val="21"/>
          <w:szCs w:val="21"/>
        </w:rPr>
        <w:t xml:space="preserve"> </w:t>
      </w:r>
      <w:proofErr w:type="gramStart"/>
      <w:r w:rsidR="00833CB3">
        <w:rPr>
          <w:color w:val="000000"/>
          <w:sz w:val="21"/>
          <w:szCs w:val="21"/>
        </w:rPr>
        <w:t>an</w:t>
      </w:r>
      <w:r w:rsidR="00636E23">
        <w:rPr>
          <w:color w:val="000000"/>
          <w:sz w:val="21"/>
          <w:szCs w:val="21"/>
        </w:rPr>
        <w:t xml:space="preserve"> </w:t>
      </w:r>
      <w:r w:rsidR="00833CB3">
        <w:rPr>
          <w:color w:val="000000"/>
          <w:sz w:val="21"/>
          <w:szCs w:val="21"/>
        </w:rPr>
        <w:t>8-floor corporate HQ housing 200 employees</w:t>
      </w:r>
      <w:proofErr w:type="gramEnd"/>
      <w:r w:rsidR="00BD5EBB">
        <w:rPr>
          <w:color w:val="000000"/>
          <w:sz w:val="21"/>
          <w:szCs w:val="21"/>
        </w:rPr>
        <w:t>.</w:t>
      </w:r>
      <w:r w:rsidR="00CA0763">
        <w:rPr>
          <w:color w:val="000000"/>
          <w:sz w:val="21"/>
          <w:szCs w:val="21"/>
        </w:rPr>
        <w:t xml:space="preserve"> </w:t>
      </w:r>
      <w:r w:rsidR="005D04E1">
        <w:rPr>
          <w:color w:val="000000"/>
          <w:sz w:val="21"/>
          <w:szCs w:val="21"/>
        </w:rPr>
        <w:t>Handled</w:t>
      </w:r>
      <w:r w:rsidR="00CA0763">
        <w:rPr>
          <w:color w:val="000000"/>
          <w:sz w:val="21"/>
          <w:szCs w:val="21"/>
        </w:rPr>
        <w:t xml:space="preserve"> </w:t>
      </w:r>
      <w:r w:rsidR="005D04E1">
        <w:rPr>
          <w:color w:val="000000"/>
          <w:sz w:val="21"/>
          <w:szCs w:val="21"/>
        </w:rPr>
        <w:t>package delivery,</w:t>
      </w:r>
      <w:r w:rsidR="007B7D3B">
        <w:rPr>
          <w:color w:val="000000"/>
          <w:sz w:val="21"/>
          <w:szCs w:val="21"/>
        </w:rPr>
        <w:t xml:space="preserve"> </w:t>
      </w:r>
      <w:r w:rsidR="00F96E7A">
        <w:rPr>
          <w:color w:val="000000"/>
          <w:sz w:val="21"/>
          <w:szCs w:val="21"/>
        </w:rPr>
        <w:t xml:space="preserve">conference room maintenance, </w:t>
      </w:r>
      <w:r w:rsidR="006B0802">
        <w:rPr>
          <w:color w:val="000000"/>
          <w:sz w:val="21"/>
          <w:szCs w:val="21"/>
        </w:rPr>
        <w:t xml:space="preserve">service requests, </w:t>
      </w:r>
      <w:r w:rsidR="00156576">
        <w:rPr>
          <w:color w:val="000000"/>
          <w:sz w:val="21"/>
          <w:szCs w:val="21"/>
        </w:rPr>
        <w:t xml:space="preserve">and </w:t>
      </w:r>
      <w:r w:rsidR="001E4460">
        <w:rPr>
          <w:color w:val="000000"/>
          <w:sz w:val="21"/>
          <w:szCs w:val="21"/>
        </w:rPr>
        <w:t xml:space="preserve">the </w:t>
      </w:r>
      <w:r w:rsidR="004A71CB">
        <w:rPr>
          <w:color w:val="000000"/>
          <w:sz w:val="21"/>
          <w:szCs w:val="21"/>
        </w:rPr>
        <w:t xml:space="preserve">printing/mailing of 300 </w:t>
      </w:r>
      <w:r w:rsidR="00C03671">
        <w:rPr>
          <w:color w:val="000000"/>
          <w:sz w:val="21"/>
          <w:szCs w:val="21"/>
        </w:rPr>
        <w:t>paychecks daily.</w:t>
      </w:r>
    </w:p>
    <w:p w14:paraId="61C48D6F" w14:textId="77777777" w:rsidR="00C03671" w:rsidRDefault="00AC3530" w:rsidP="00AC3530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Led </w:t>
      </w:r>
      <w:r w:rsidR="00277C79">
        <w:rPr>
          <w:sz w:val="21"/>
          <w:szCs w:val="21"/>
        </w:rPr>
        <w:t xml:space="preserve">setup and takedown for </w:t>
      </w:r>
      <w:r w:rsidR="00C64346">
        <w:rPr>
          <w:sz w:val="21"/>
          <w:szCs w:val="21"/>
        </w:rPr>
        <w:t>1-2 corporate events per month,</w:t>
      </w:r>
      <w:r w:rsidR="00FF3707">
        <w:rPr>
          <w:sz w:val="21"/>
          <w:szCs w:val="21"/>
        </w:rPr>
        <w:t xml:space="preserve"> attended by </w:t>
      </w:r>
      <w:r w:rsidR="005D2F37">
        <w:rPr>
          <w:sz w:val="21"/>
          <w:szCs w:val="21"/>
        </w:rPr>
        <w:t>up to 150 employees each.</w:t>
      </w:r>
    </w:p>
    <w:p w14:paraId="15338413" w14:textId="6323E1F8" w:rsidR="00AC3530" w:rsidRPr="00AC3530" w:rsidRDefault="00DE2473" w:rsidP="00AC3530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Assisted</w:t>
      </w:r>
      <w:r w:rsidR="00C03671">
        <w:rPr>
          <w:color w:val="000000"/>
          <w:sz w:val="21"/>
          <w:szCs w:val="21"/>
        </w:rPr>
        <w:t xml:space="preserve"> an in-house catering team</w:t>
      </w:r>
      <w:r>
        <w:rPr>
          <w:color w:val="000000"/>
          <w:sz w:val="21"/>
          <w:szCs w:val="21"/>
        </w:rPr>
        <w:t xml:space="preserve"> in providing </w:t>
      </w:r>
      <w:r w:rsidR="002870B3">
        <w:rPr>
          <w:color w:val="000000"/>
          <w:sz w:val="21"/>
          <w:szCs w:val="21"/>
        </w:rPr>
        <w:t>food for</w:t>
      </w:r>
      <w:r>
        <w:rPr>
          <w:color w:val="000000"/>
          <w:sz w:val="21"/>
          <w:szCs w:val="21"/>
        </w:rPr>
        <w:t xml:space="preserve"> </w:t>
      </w:r>
      <w:r w:rsidR="00C03671">
        <w:rPr>
          <w:color w:val="000000"/>
          <w:sz w:val="21"/>
          <w:szCs w:val="21"/>
        </w:rPr>
        <w:t>12 meetings per week</w:t>
      </w:r>
      <w:r w:rsidR="002870B3">
        <w:rPr>
          <w:color w:val="000000"/>
          <w:sz w:val="21"/>
          <w:szCs w:val="21"/>
        </w:rPr>
        <w:t xml:space="preserve">, </w:t>
      </w:r>
      <w:proofErr w:type="gramStart"/>
      <w:r w:rsidR="002870B3">
        <w:rPr>
          <w:color w:val="000000"/>
          <w:sz w:val="21"/>
          <w:szCs w:val="21"/>
        </w:rPr>
        <w:t xml:space="preserve">averaging </w:t>
      </w:r>
      <w:r w:rsidR="00C03671">
        <w:rPr>
          <w:color w:val="000000"/>
          <w:sz w:val="21"/>
          <w:szCs w:val="21"/>
        </w:rPr>
        <w:t>.</w:t>
      </w:r>
      <w:proofErr w:type="gramEnd"/>
    </w:p>
    <w:p w14:paraId="5E104F0D" w14:textId="7862467B" w:rsidR="006B08EB" w:rsidRPr="00782742" w:rsidRDefault="00B24087" w:rsidP="006B08EB">
      <w:pPr>
        <w:spacing w:before="40" w:after="40" w:line="276" w:lineRule="auto"/>
        <w:contextualSpacing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Eataly</w:t>
      </w:r>
      <w:r w:rsidR="00A60D9B">
        <w:rPr>
          <w:b/>
          <w:i/>
          <w:sz w:val="22"/>
          <w:szCs w:val="23"/>
        </w:rPr>
        <w:tab/>
      </w:r>
      <w:r w:rsidR="00A60D9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  <w:t xml:space="preserve">         </w:t>
      </w:r>
      <w:r w:rsidR="006B08EB">
        <w:rPr>
          <w:i/>
          <w:sz w:val="22"/>
          <w:szCs w:val="23"/>
        </w:rPr>
        <w:t xml:space="preserve">    </w:t>
      </w:r>
      <w:r w:rsidR="006B08EB">
        <w:rPr>
          <w:i/>
          <w:sz w:val="22"/>
          <w:szCs w:val="23"/>
        </w:rPr>
        <w:tab/>
      </w:r>
      <w:r w:rsidR="006B08EB">
        <w:rPr>
          <w:i/>
          <w:sz w:val="22"/>
          <w:szCs w:val="23"/>
        </w:rPr>
        <w:tab/>
        <w:t xml:space="preserve">       </w:t>
      </w:r>
      <w:r w:rsidR="006B08EB">
        <w:rPr>
          <w:i/>
          <w:sz w:val="22"/>
          <w:szCs w:val="23"/>
        </w:rPr>
        <w:tab/>
        <w:t xml:space="preserve">              </w:t>
      </w:r>
      <w:r>
        <w:rPr>
          <w:b/>
          <w:bCs/>
          <w:i/>
          <w:sz w:val="22"/>
          <w:szCs w:val="23"/>
        </w:rPr>
        <w:t>202</w:t>
      </w:r>
      <w:r w:rsidR="00E954E6">
        <w:rPr>
          <w:b/>
          <w:bCs/>
          <w:i/>
          <w:sz w:val="22"/>
          <w:szCs w:val="23"/>
        </w:rPr>
        <w:t>2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–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20</w:t>
      </w:r>
      <w:r>
        <w:rPr>
          <w:b/>
          <w:i/>
          <w:sz w:val="22"/>
          <w:szCs w:val="23"/>
        </w:rPr>
        <w:t>22</w:t>
      </w:r>
    </w:p>
    <w:p w14:paraId="32B59CDC" w14:textId="69AEFD3E" w:rsidR="006B08EB" w:rsidRDefault="006720DE" w:rsidP="006B08EB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Table Support</w:t>
      </w:r>
    </w:p>
    <w:p w14:paraId="4C083C6C" w14:textId="36A381EC" w:rsidR="00E954E6" w:rsidRPr="000D262E" w:rsidRDefault="009956D5" w:rsidP="000D262E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color w:val="000000"/>
          <w:sz w:val="21"/>
          <w:szCs w:val="21"/>
        </w:rPr>
        <w:t xml:space="preserve">Worked </w:t>
      </w:r>
      <w:r w:rsidR="00E74259">
        <w:rPr>
          <w:color w:val="000000"/>
          <w:sz w:val="21"/>
          <w:szCs w:val="21"/>
        </w:rPr>
        <w:t>in</w:t>
      </w:r>
      <w:r w:rsidR="00B51B43">
        <w:rPr>
          <w:color w:val="000000"/>
          <w:sz w:val="21"/>
          <w:szCs w:val="21"/>
        </w:rPr>
        <w:t xml:space="preserve"> a team of</w:t>
      </w:r>
      <w:r w:rsidR="00E570ED">
        <w:rPr>
          <w:color w:val="000000"/>
          <w:sz w:val="21"/>
          <w:szCs w:val="21"/>
        </w:rPr>
        <w:t xml:space="preserve"> 5-6 support staff per shift</w:t>
      </w:r>
      <w:r w:rsidR="002F7E15">
        <w:rPr>
          <w:color w:val="000000"/>
          <w:sz w:val="21"/>
          <w:szCs w:val="21"/>
        </w:rPr>
        <w:t xml:space="preserve"> to support 4 separate kitchens and eating areas</w:t>
      </w:r>
      <w:r w:rsidR="004C4E2F">
        <w:rPr>
          <w:color w:val="000000"/>
          <w:sz w:val="21"/>
          <w:szCs w:val="21"/>
        </w:rPr>
        <w:t xml:space="preserve">, </w:t>
      </w:r>
      <w:r w:rsidR="0059343C">
        <w:rPr>
          <w:color w:val="000000"/>
          <w:sz w:val="21"/>
          <w:szCs w:val="21"/>
        </w:rPr>
        <w:t>serving</w:t>
      </w:r>
      <w:r w:rsidR="00BE6AAD">
        <w:rPr>
          <w:color w:val="000000"/>
          <w:sz w:val="21"/>
          <w:szCs w:val="21"/>
        </w:rPr>
        <w:t xml:space="preserve"> around 400 patrons </w:t>
      </w:r>
      <w:r w:rsidR="008A6901">
        <w:rPr>
          <w:color w:val="000000"/>
          <w:sz w:val="21"/>
          <w:szCs w:val="21"/>
        </w:rPr>
        <w:t xml:space="preserve">a night. </w:t>
      </w:r>
      <w:r w:rsidR="0059343C" w:rsidRPr="000D262E">
        <w:rPr>
          <w:color w:val="000000"/>
          <w:sz w:val="21"/>
          <w:szCs w:val="21"/>
        </w:rPr>
        <w:t>W</w:t>
      </w:r>
      <w:r w:rsidR="00843BC8" w:rsidRPr="000D262E">
        <w:rPr>
          <w:color w:val="000000"/>
          <w:sz w:val="21"/>
          <w:szCs w:val="21"/>
        </w:rPr>
        <w:t>ork</w:t>
      </w:r>
      <w:r w:rsidR="0059343C" w:rsidRPr="000D262E">
        <w:rPr>
          <w:color w:val="000000"/>
          <w:sz w:val="21"/>
          <w:szCs w:val="21"/>
        </w:rPr>
        <w:t>ed</w:t>
      </w:r>
      <w:r w:rsidR="00843BC8" w:rsidRPr="000D262E">
        <w:rPr>
          <w:color w:val="000000"/>
          <w:sz w:val="21"/>
          <w:szCs w:val="21"/>
        </w:rPr>
        <w:t xml:space="preserve"> closely with wait staff,</w:t>
      </w:r>
      <w:r w:rsidR="00725068" w:rsidRPr="000D262E">
        <w:rPr>
          <w:color w:val="000000"/>
          <w:sz w:val="21"/>
          <w:szCs w:val="21"/>
        </w:rPr>
        <w:t xml:space="preserve"> cooks, bartenders and dishwashers to</w:t>
      </w:r>
      <w:r w:rsidR="00AD413A" w:rsidRPr="000D262E">
        <w:rPr>
          <w:color w:val="000000"/>
          <w:sz w:val="21"/>
          <w:szCs w:val="21"/>
        </w:rPr>
        <w:t xml:space="preserve"> serve food promptly to customers,</w:t>
      </w:r>
      <w:r w:rsidR="0059343C" w:rsidRPr="000D262E">
        <w:rPr>
          <w:color w:val="000000"/>
          <w:sz w:val="21"/>
          <w:szCs w:val="21"/>
        </w:rPr>
        <w:t xml:space="preserve"> </w:t>
      </w:r>
      <w:r w:rsidR="00625591" w:rsidRPr="000D262E">
        <w:rPr>
          <w:color w:val="000000"/>
          <w:sz w:val="21"/>
          <w:szCs w:val="21"/>
        </w:rPr>
        <w:t>prepare</w:t>
      </w:r>
      <w:r w:rsidR="00EB5165" w:rsidRPr="000D262E">
        <w:rPr>
          <w:color w:val="000000"/>
          <w:sz w:val="21"/>
          <w:szCs w:val="21"/>
        </w:rPr>
        <w:t xml:space="preserve"> and </w:t>
      </w:r>
      <w:r w:rsidR="00625591" w:rsidRPr="000D262E">
        <w:rPr>
          <w:color w:val="000000"/>
          <w:sz w:val="21"/>
          <w:szCs w:val="21"/>
        </w:rPr>
        <w:t xml:space="preserve">supply complimentary appetizers, </w:t>
      </w:r>
      <w:r w:rsidR="00573769" w:rsidRPr="000D262E">
        <w:rPr>
          <w:color w:val="000000"/>
          <w:sz w:val="21"/>
          <w:szCs w:val="21"/>
        </w:rPr>
        <w:t>keep</w:t>
      </w:r>
      <w:r w:rsidR="00A233C8" w:rsidRPr="000D262E">
        <w:rPr>
          <w:color w:val="000000"/>
          <w:sz w:val="21"/>
          <w:szCs w:val="21"/>
        </w:rPr>
        <w:t xml:space="preserve"> the restaurant stocked, </w:t>
      </w:r>
      <w:r w:rsidR="0059343C" w:rsidRPr="000D262E">
        <w:rPr>
          <w:color w:val="000000"/>
          <w:sz w:val="21"/>
          <w:szCs w:val="21"/>
        </w:rPr>
        <w:t xml:space="preserve">handle </w:t>
      </w:r>
      <w:r w:rsidR="00EB5165" w:rsidRPr="000D262E">
        <w:rPr>
          <w:color w:val="000000"/>
          <w:sz w:val="21"/>
          <w:szCs w:val="21"/>
        </w:rPr>
        <w:t>dish</w:t>
      </w:r>
      <w:r w:rsidR="003C33F7" w:rsidRPr="000D262E">
        <w:rPr>
          <w:color w:val="000000"/>
          <w:sz w:val="21"/>
          <w:szCs w:val="21"/>
        </w:rPr>
        <w:t xml:space="preserve"> removal,</w:t>
      </w:r>
      <w:r w:rsidR="00AD413A" w:rsidRPr="000D262E">
        <w:rPr>
          <w:color w:val="000000"/>
          <w:sz w:val="21"/>
          <w:szCs w:val="21"/>
        </w:rPr>
        <w:t xml:space="preserve"> </w:t>
      </w:r>
      <w:r w:rsidR="0092386A" w:rsidRPr="000D262E">
        <w:rPr>
          <w:color w:val="000000"/>
          <w:sz w:val="21"/>
          <w:szCs w:val="21"/>
        </w:rPr>
        <w:t xml:space="preserve">and </w:t>
      </w:r>
      <w:r w:rsidR="00573769" w:rsidRPr="000D262E">
        <w:rPr>
          <w:color w:val="000000"/>
          <w:sz w:val="21"/>
          <w:szCs w:val="21"/>
        </w:rPr>
        <w:t>buss tables.</w:t>
      </w:r>
    </w:p>
    <w:p w14:paraId="6EE0D19E" w14:textId="77777777" w:rsidR="00BF075E" w:rsidRPr="002B5BB2" w:rsidRDefault="00BF075E" w:rsidP="00651DCD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80" w:after="8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T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CHNICAL</w:t>
      </w: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 xml:space="preserve"> S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KILLS</w:t>
      </w:r>
    </w:p>
    <w:p w14:paraId="53EF94CE" w14:textId="0C68E867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Languages / Frameworks:</w:t>
      </w:r>
      <w:r>
        <w:rPr>
          <w:i/>
          <w:iCs/>
          <w:sz w:val="21"/>
          <w:szCs w:val="21"/>
        </w:rPr>
        <w:t xml:space="preserve"> </w:t>
      </w:r>
      <w:r w:rsidRPr="001C07DD">
        <w:rPr>
          <w:i/>
          <w:iCs/>
          <w:sz w:val="21"/>
          <w:szCs w:val="21"/>
        </w:rPr>
        <w:t>P</w:t>
      </w:r>
      <w:bookmarkStart w:id="2" w:name="OLE_LINK3"/>
      <w:bookmarkStart w:id="3" w:name="OLE_LINK4"/>
      <w:r w:rsidRPr="001C07DD">
        <w:rPr>
          <w:i/>
          <w:iCs/>
          <w:sz w:val="21"/>
          <w:szCs w:val="21"/>
        </w:rPr>
        <w:t>ython,</w:t>
      </w:r>
      <w:r w:rsidR="00D45BFC">
        <w:rPr>
          <w:i/>
          <w:iCs/>
          <w:sz w:val="21"/>
          <w:szCs w:val="21"/>
        </w:rPr>
        <w:t xml:space="preserve"> Javascript,</w:t>
      </w:r>
      <w:r w:rsidRPr="001C07DD">
        <w:rPr>
          <w:i/>
          <w:iCs/>
          <w:sz w:val="21"/>
          <w:szCs w:val="21"/>
        </w:rPr>
        <w:t xml:space="preserve"> HTML5/CSS, </w:t>
      </w:r>
      <w:bookmarkEnd w:id="2"/>
      <w:bookmarkEnd w:id="3"/>
      <w:r w:rsidR="00647345">
        <w:rPr>
          <w:i/>
          <w:iCs/>
          <w:sz w:val="21"/>
          <w:szCs w:val="21"/>
        </w:rPr>
        <w:t>Node.js</w:t>
      </w:r>
      <w:r w:rsidR="00D45BFC">
        <w:rPr>
          <w:i/>
          <w:iCs/>
          <w:sz w:val="21"/>
          <w:szCs w:val="21"/>
        </w:rPr>
        <w:t xml:space="preserve">, React.js, </w:t>
      </w:r>
      <w:r w:rsidR="00B450CC">
        <w:rPr>
          <w:i/>
          <w:iCs/>
          <w:sz w:val="21"/>
          <w:szCs w:val="21"/>
        </w:rPr>
        <w:t xml:space="preserve">Ruby on Rails, </w:t>
      </w:r>
      <w:r w:rsidR="00E954E6">
        <w:rPr>
          <w:i/>
          <w:iCs/>
          <w:sz w:val="21"/>
          <w:szCs w:val="21"/>
        </w:rPr>
        <w:t>REST, G</w:t>
      </w:r>
      <w:r w:rsidR="00D45BFC">
        <w:rPr>
          <w:i/>
          <w:iCs/>
          <w:sz w:val="21"/>
          <w:szCs w:val="21"/>
        </w:rPr>
        <w:t>it</w:t>
      </w:r>
      <w:r w:rsidR="00B450CC">
        <w:rPr>
          <w:i/>
          <w:iCs/>
          <w:sz w:val="21"/>
          <w:szCs w:val="21"/>
        </w:rPr>
        <w:t>, Bash</w:t>
      </w:r>
    </w:p>
    <w:p w14:paraId="2B89A115" w14:textId="51A05173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Data</w:t>
      </w:r>
      <w:bookmarkStart w:id="4" w:name="OLE_LINK5"/>
      <w:bookmarkStart w:id="5" w:name="OLE_LINK6"/>
      <w:r w:rsidRPr="001C07DD">
        <w:rPr>
          <w:b/>
          <w:bCs/>
          <w:i/>
          <w:iCs/>
          <w:sz w:val="21"/>
          <w:szCs w:val="21"/>
        </w:rPr>
        <w:t>:</w:t>
      </w:r>
      <w:r>
        <w:rPr>
          <w:i/>
          <w:iCs/>
          <w:sz w:val="21"/>
          <w:szCs w:val="21"/>
        </w:rPr>
        <w:t xml:space="preserve"> </w:t>
      </w:r>
      <w:r w:rsidRPr="001C07DD">
        <w:rPr>
          <w:i/>
          <w:iCs/>
          <w:sz w:val="21"/>
          <w:szCs w:val="21"/>
        </w:rPr>
        <w:t>PostgreSQL,</w:t>
      </w:r>
      <w:r w:rsidR="00B77184">
        <w:rPr>
          <w:i/>
          <w:iCs/>
          <w:sz w:val="21"/>
          <w:szCs w:val="21"/>
        </w:rPr>
        <w:t xml:space="preserve"> </w:t>
      </w:r>
      <w:r w:rsidR="00B450CC">
        <w:rPr>
          <w:i/>
          <w:iCs/>
          <w:sz w:val="21"/>
          <w:szCs w:val="21"/>
        </w:rPr>
        <w:t>SQLAlchemy,</w:t>
      </w:r>
      <w:r w:rsidR="00B77184">
        <w:rPr>
          <w:i/>
          <w:iCs/>
          <w:sz w:val="21"/>
          <w:szCs w:val="21"/>
        </w:rPr>
        <w:t xml:space="preserve"> </w:t>
      </w:r>
      <w:r w:rsidR="00E954E6">
        <w:rPr>
          <w:i/>
          <w:iCs/>
          <w:sz w:val="21"/>
          <w:szCs w:val="21"/>
        </w:rPr>
        <w:t xml:space="preserve">pandas, NumPy, </w:t>
      </w:r>
      <w:r w:rsidR="00B450CC">
        <w:rPr>
          <w:i/>
          <w:iCs/>
          <w:sz w:val="21"/>
          <w:szCs w:val="21"/>
        </w:rPr>
        <w:t>Excel, VBA</w:t>
      </w:r>
    </w:p>
    <w:bookmarkEnd w:id="4"/>
    <w:bookmarkEnd w:id="5"/>
    <w:p w14:paraId="34CCB1C8" w14:textId="008F8EAB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Applications</w:t>
      </w:r>
      <w:bookmarkStart w:id="6" w:name="OLE_LINK7"/>
      <w:bookmarkStart w:id="7" w:name="OLE_LINK8"/>
      <w:r w:rsidRPr="001C07DD">
        <w:rPr>
          <w:b/>
          <w:bCs/>
          <w:i/>
          <w:iCs/>
          <w:sz w:val="21"/>
          <w:szCs w:val="21"/>
        </w:rPr>
        <w:t>:</w:t>
      </w:r>
      <w:r>
        <w:rPr>
          <w:i/>
          <w:iCs/>
          <w:sz w:val="21"/>
          <w:szCs w:val="21"/>
        </w:rPr>
        <w:t xml:space="preserve"> </w:t>
      </w:r>
      <w:r w:rsidR="00B450CC">
        <w:rPr>
          <w:i/>
          <w:iCs/>
          <w:sz w:val="21"/>
          <w:szCs w:val="21"/>
        </w:rPr>
        <w:t xml:space="preserve">Visual Studio Code, Pycharm, </w:t>
      </w:r>
      <w:r w:rsidR="00647345">
        <w:rPr>
          <w:i/>
          <w:iCs/>
          <w:sz w:val="21"/>
          <w:szCs w:val="21"/>
        </w:rPr>
        <w:t>Office 365,</w:t>
      </w:r>
      <w:r w:rsidR="00B450CC">
        <w:rPr>
          <w:i/>
          <w:iCs/>
          <w:sz w:val="21"/>
          <w:szCs w:val="21"/>
        </w:rPr>
        <w:t xml:space="preserve"> Outlook, Teams, Slack</w:t>
      </w:r>
    </w:p>
    <w:bookmarkEnd w:id="6"/>
    <w:bookmarkEnd w:id="7"/>
    <w:p w14:paraId="6BB4F28A" w14:textId="591CB199" w:rsid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Systems:</w:t>
      </w:r>
      <w:r>
        <w:rPr>
          <w:i/>
          <w:iCs/>
          <w:sz w:val="21"/>
          <w:szCs w:val="21"/>
        </w:rPr>
        <w:t xml:space="preserve"> </w:t>
      </w:r>
      <w:r w:rsidRPr="001C07DD">
        <w:rPr>
          <w:i/>
          <w:iCs/>
          <w:sz w:val="21"/>
          <w:szCs w:val="21"/>
        </w:rPr>
        <w:t>Windows, macOS</w:t>
      </w:r>
    </w:p>
    <w:p w14:paraId="474D8A50" w14:textId="31E95E95" w:rsidR="00A969EE" w:rsidRPr="0049070A" w:rsidRDefault="005E5AFD" w:rsidP="00651DCD">
      <w:pPr>
        <w:pStyle w:val="Header"/>
        <w:pBdr>
          <w:top w:val="thinThickSmallGap" w:sz="18" w:space="1" w:color="7F7F7F" w:themeColor="text1" w:themeTint="80"/>
          <w:bottom w:val="thinThickSmallGap" w:sz="18" w:space="0" w:color="7F7F7F" w:themeColor="text1" w:themeTint="80"/>
        </w:pBdr>
        <w:tabs>
          <w:tab w:val="clear" w:pos="4153"/>
          <w:tab w:val="clear" w:pos="8306"/>
        </w:tabs>
        <w:spacing w:before="80" w:after="80"/>
        <w:jc w:val="center"/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E</w:t>
      </w:r>
      <w:r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DUCATION</w:t>
      </w:r>
      <w:r w:rsidR="006B08EB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 xml:space="preserve"> &amp; </w:t>
      </w:r>
      <w:r w:rsidR="001C07DD"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C</w:t>
      </w:r>
      <w:r w:rsidR="001C07DD" w:rsidRPr="001C07DD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RTIFICATIONS</w:t>
      </w:r>
    </w:p>
    <w:p w14:paraId="75665790" w14:textId="4B906C63" w:rsidR="0049070A" w:rsidRDefault="00A60D9B" w:rsidP="00A60D9B">
      <w:pPr>
        <w:pStyle w:val="DefaultText"/>
        <w:spacing w:before="60" w:after="60" w:line="360" w:lineRule="auto"/>
        <w:jc w:val="center"/>
        <w:rPr>
          <w:i/>
          <w:iCs/>
          <w:sz w:val="21"/>
          <w:szCs w:val="21"/>
        </w:rPr>
      </w:pPr>
      <w:r>
        <w:rPr>
          <w:b/>
          <w:bCs/>
          <w:sz w:val="21"/>
          <w:szCs w:val="21"/>
        </w:rPr>
        <w:t xml:space="preserve">Bachelor of Arts in </w:t>
      </w:r>
      <w:r w:rsidR="00D45BFC">
        <w:rPr>
          <w:b/>
          <w:bCs/>
          <w:sz w:val="21"/>
          <w:szCs w:val="21"/>
        </w:rPr>
        <w:t>Theatre Arts</w:t>
      </w:r>
      <w:r w:rsidR="005E5AFD" w:rsidRPr="005E5AFD">
        <w:rPr>
          <w:b/>
          <w:bCs/>
          <w:sz w:val="21"/>
          <w:szCs w:val="21"/>
        </w:rPr>
        <w:t xml:space="preserve"> –</w:t>
      </w:r>
      <w:r w:rsidR="006B08EB">
        <w:rPr>
          <w:b/>
          <w:bCs/>
          <w:sz w:val="21"/>
          <w:szCs w:val="21"/>
        </w:rPr>
        <w:t xml:space="preserve"> </w:t>
      </w:r>
      <w:r w:rsidR="00D45BFC">
        <w:rPr>
          <w:i/>
          <w:iCs/>
          <w:sz w:val="21"/>
          <w:szCs w:val="21"/>
        </w:rPr>
        <w:t>Taylor</w:t>
      </w:r>
      <w:r w:rsidR="001C07DD">
        <w:rPr>
          <w:i/>
          <w:iCs/>
          <w:sz w:val="21"/>
          <w:szCs w:val="21"/>
        </w:rPr>
        <w:t xml:space="preserve"> University</w:t>
      </w:r>
    </w:p>
    <w:p w14:paraId="3865B857" w14:textId="47D9C7A1" w:rsidR="00D45BFC" w:rsidRPr="00EC7AFD" w:rsidRDefault="00D45BFC" w:rsidP="00D45BFC">
      <w:pPr>
        <w:pStyle w:val="DefaultText"/>
        <w:spacing w:before="60" w:after="60" w:line="360" w:lineRule="auto"/>
        <w:jc w:val="center"/>
        <w:rPr>
          <w:i/>
          <w:iCs/>
          <w:sz w:val="21"/>
          <w:szCs w:val="21"/>
        </w:rPr>
      </w:pPr>
      <w:r>
        <w:rPr>
          <w:b/>
          <w:bCs/>
          <w:sz w:val="21"/>
          <w:szCs w:val="21"/>
        </w:rPr>
        <w:t>Certification in Full-Stack Web Development</w:t>
      </w:r>
      <w:r w:rsidR="00623272">
        <w:rPr>
          <w:i/>
          <w:iCs/>
          <w:sz w:val="21"/>
          <w:szCs w:val="21"/>
        </w:rPr>
        <w:t xml:space="preserve"> – </w:t>
      </w:r>
      <w:r>
        <w:rPr>
          <w:i/>
          <w:iCs/>
          <w:sz w:val="21"/>
          <w:szCs w:val="21"/>
        </w:rPr>
        <w:t>Actualize</w:t>
      </w:r>
      <w:r w:rsidR="00E954E6">
        <w:rPr>
          <w:i/>
          <w:iCs/>
          <w:sz w:val="21"/>
          <w:szCs w:val="21"/>
        </w:rPr>
        <w:t xml:space="preserve"> Bootcamp</w:t>
      </w:r>
    </w:p>
    <w:p w14:paraId="38E5F687" w14:textId="2B802513" w:rsidR="00647345" w:rsidRPr="00EC7AFD" w:rsidRDefault="00647345" w:rsidP="00A60D9B">
      <w:pPr>
        <w:pStyle w:val="DefaultText"/>
        <w:spacing w:before="60" w:after="60" w:line="360" w:lineRule="auto"/>
        <w:jc w:val="center"/>
        <w:rPr>
          <w:i/>
          <w:iCs/>
          <w:sz w:val="21"/>
          <w:szCs w:val="21"/>
        </w:rPr>
      </w:pPr>
    </w:p>
    <w:sectPr w:rsidR="00647345" w:rsidRPr="00EC7AFD" w:rsidSect="009F0766">
      <w:headerReference w:type="even" r:id="rId10"/>
      <w:headerReference w:type="default" r:id="rId11"/>
      <w:pgSz w:w="12240" w:h="15840"/>
      <w:pgMar w:top="720" w:right="864" w:bottom="806" w:left="86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82F889" w14:textId="77777777" w:rsidR="001609CA" w:rsidRDefault="001609CA">
      <w:r>
        <w:separator/>
      </w:r>
    </w:p>
  </w:endnote>
  <w:endnote w:type="continuationSeparator" w:id="0">
    <w:p w14:paraId="3BE59D67" w14:textId="77777777" w:rsidR="001609CA" w:rsidRDefault="001609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D3A80D" w14:textId="77777777" w:rsidR="001609CA" w:rsidRDefault="001609CA">
      <w:r>
        <w:separator/>
      </w:r>
    </w:p>
  </w:footnote>
  <w:footnote w:type="continuationSeparator" w:id="0">
    <w:p w14:paraId="0D945A6A" w14:textId="77777777" w:rsidR="001609CA" w:rsidRDefault="001609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29DCE9" w14:textId="77777777" w:rsidR="00195289" w:rsidRDefault="00195289">
    <w:pPr>
      <w:pStyle w:val="Header"/>
    </w:pPr>
    <w:r>
      <w:t>[Type text]</w:t>
    </w:r>
  </w:p>
  <w:p w14:paraId="160CA46C" w14:textId="77777777" w:rsidR="00195289" w:rsidRDefault="00195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606A2B" w14:textId="72D5C3CB" w:rsidR="00A60D9B" w:rsidRPr="00930E9D" w:rsidRDefault="00A60D9B" w:rsidP="00A60D9B">
    <w:pPr>
      <w:pStyle w:val="DefaultText"/>
      <w:spacing w:before="120" w:after="200"/>
      <w:jc w:val="center"/>
      <w:rPr>
        <w:b/>
        <w:sz w:val="40"/>
        <w:szCs w:val="31"/>
      </w:rPr>
    </w:pPr>
    <w:r>
      <w:rPr>
        <w:b/>
        <w:sz w:val="40"/>
        <w:szCs w:val="31"/>
      </w:rPr>
      <w:t>Pepper Pot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01BDC"/>
    <w:multiLevelType w:val="hybridMultilevel"/>
    <w:tmpl w:val="2054906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25C38"/>
    <w:multiLevelType w:val="hybridMultilevel"/>
    <w:tmpl w:val="84ECF47C"/>
    <w:lvl w:ilvl="0" w:tplc="F11C6A1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41A5B"/>
    <w:multiLevelType w:val="hybridMultilevel"/>
    <w:tmpl w:val="94864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5746B"/>
    <w:multiLevelType w:val="hybridMultilevel"/>
    <w:tmpl w:val="1FA8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A31BE"/>
    <w:multiLevelType w:val="hybridMultilevel"/>
    <w:tmpl w:val="093A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5625"/>
    <w:multiLevelType w:val="hybridMultilevel"/>
    <w:tmpl w:val="0156812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83459"/>
    <w:multiLevelType w:val="hybridMultilevel"/>
    <w:tmpl w:val="55E6DB80"/>
    <w:lvl w:ilvl="0" w:tplc="42589F7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D023B"/>
    <w:multiLevelType w:val="hybridMultilevel"/>
    <w:tmpl w:val="9C701F54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9475A"/>
    <w:multiLevelType w:val="hybridMultilevel"/>
    <w:tmpl w:val="D4DC90AE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96402"/>
    <w:multiLevelType w:val="multilevel"/>
    <w:tmpl w:val="9B7C788C"/>
    <w:lvl w:ilvl="0">
      <w:start w:val="1"/>
      <w:numFmt w:val="bullet"/>
      <w:lvlText w:val=""/>
      <w:lvlJc w:val="left"/>
      <w:pPr>
        <w:tabs>
          <w:tab w:val="num" w:pos="738"/>
        </w:tabs>
        <w:ind w:left="738" w:hanging="288"/>
      </w:pPr>
      <w:rPr>
        <w:rFonts w:ascii="Webdings" w:hAnsi="Webdings" w:hint="default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1602"/>
        </w:tabs>
        <w:ind w:left="160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42"/>
        </w:tabs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62"/>
        </w:tabs>
        <w:ind w:left="376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02"/>
        </w:tabs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22"/>
        </w:tabs>
        <w:ind w:left="592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</w:rPr>
    </w:lvl>
  </w:abstractNum>
  <w:abstractNum w:abstractNumId="11" w15:restartNumberingAfterBreak="0">
    <w:nsid w:val="489C55BC"/>
    <w:multiLevelType w:val="hybridMultilevel"/>
    <w:tmpl w:val="9A227D44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94D67"/>
    <w:multiLevelType w:val="hybridMultilevel"/>
    <w:tmpl w:val="5AC6F982"/>
    <w:lvl w:ilvl="0" w:tplc="629204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CC3735"/>
    <w:multiLevelType w:val="hybridMultilevel"/>
    <w:tmpl w:val="7BCE2D9C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94C8B"/>
    <w:multiLevelType w:val="hybridMultilevel"/>
    <w:tmpl w:val="5E2C1492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BE5985"/>
    <w:multiLevelType w:val="hybridMultilevel"/>
    <w:tmpl w:val="4AAE4BA8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D1E23"/>
    <w:multiLevelType w:val="hybridMultilevel"/>
    <w:tmpl w:val="CA165896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3F0D08"/>
    <w:multiLevelType w:val="hybridMultilevel"/>
    <w:tmpl w:val="2C786286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560D52"/>
    <w:multiLevelType w:val="hybridMultilevel"/>
    <w:tmpl w:val="4CE8D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695766">
    <w:abstractNumId w:val="9"/>
  </w:num>
  <w:num w:numId="2" w16cid:durableId="799028987">
    <w:abstractNumId w:val="16"/>
  </w:num>
  <w:num w:numId="3" w16cid:durableId="1337614300">
    <w:abstractNumId w:val="11"/>
  </w:num>
  <w:num w:numId="4" w16cid:durableId="1500803609">
    <w:abstractNumId w:val="6"/>
  </w:num>
  <w:num w:numId="5" w16cid:durableId="1514494715">
    <w:abstractNumId w:val="14"/>
  </w:num>
  <w:num w:numId="6" w16cid:durableId="572859926">
    <w:abstractNumId w:val="0"/>
  </w:num>
  <w:num w:numId="7" w16cid:durableId="1404840231">
    <w:abstractNumId w:val="15"/>
  </w:num>
  <w:num w:numId="8" w16cid:durableId="1071272547">
    <w:abstractNumId w:val="7"/>
  </w:num>
  <w:num w:numId="9" w16cid:durableId="1130826716">
    <w:abstractNumId w:val="1"/>
  </w:num>
  <w:num w:numId="10" w16cid:durableId="1028021837">
    <w:abstractNumId w:val="13"/>
  </w:num>
  <w:num w:numId="11" w16cid:durableId="633678407">
    <w:abstractNumId w:val="17"/>
  </w:num>
  <w:num w:numId="12" w16cid:durableId="56128116">
    <w:abstractNumId w:val="8"/>
  </w:num>
  <w:num w:numId="13" w16cid:durableId="831332990">
    <w:abstractNumId w:val="10"/>
  </w:num>
  <w:num w:numId="14" w16cid:durableId="1074816246">
    <w:abstractNumId w:val="5"/>
  </w:num>
  <w:num w:numId="15" w16cid:durableId="1847010485">
    <w:abstractNumId w:val="4"/>
  </w:num>
  <w:num w:numId="16" w16cid:durableId="588586900">
    <w:abstractNumId w:val="18"/>
  </w:num>
  <w:num w:numId="17" w16cid:durableId="1874147804">
    <w:abstractNumId w:val="3"/>
  </w:num>
  <w:num w:numId="18" w16cid:durableId="2061778335">
    <w:abstractNumId w:val="2"/>
  </w:num>
  <w:num w:numId="19" w16cid:durableId="705562339">
    <w:abstractNumId w:val="8"/>
  </w:num>
  <w:num w:numId="20" w16cid:durableId="90213477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jYzNzQ2NjW3NDVR0lEKTi0uzszPAykwNKsFAK1RZVEtAAAA"/>
  </w:docVars>
  <w:rsids>
    <w:rsidRoot w:val="00BC6425"/>
    <w:rsid w:val="0001079E"/>
    <w:rsid w:val="00010A41"/>
    <w:rsid w:val="00016522"/>
    <w:rsid w:val="00022589"/>
    <w:rsid w:val="00024F27"/>
    <w:rsid w:val="00031BA6"/>
    <w:rsid w:val="00044B4D"/>
    <w:rsid w:val="00044FD6"/>
    <w:rsid w:val="00047B4F"/>
    <w:rsid w:val="00050731"/>
    <w:rsid w:val="00052B34"/>
    <w:rsid w:val="0005311E"/>
    <w:rsid w:val="00062C18"/>
    <w:rsid w:val="00072C10"/>
    <w:rsid w:val="000771B1"/>
    <w:rsid w:val="000935AE"/>
    <w:rsid w:val="00096862"/>
    <w:rsid w:val="000A0CEB"/>
    <w:rsid w:val="000A3774"/>
    <w:rsid w:val="000A707A"/>
    <w:rsid w:val="000B2960"/>
    <w:rsid w:val="000B37A1"/>
    <w:rsid w:val="000B5E47"/>
    <w:rsid w:val="000B62B4"/>
    <w:rsid w:val="000C0BF9"/>
    <w:rsid w:val="000C204C"/>
    <w:rsid w:val="000C34F0"/>
    <w:rsid w:val="000C4156"/>
    <w:rsid w:val="000D262E"/>
    <w:rsid w:val="000D5824"/>
    <w:rsid w:val="000D67EA"/>
    <w:rsid w:val="000D7675"/>
    <w:rsid w:val="000E1774"/>
    <w:rsid w:val="000E30BB"/>
    <w:rsid w:val="000F622C"/>
    <w:rsid w:val="000F6B6F"/>
    <w:rsid w:val="00103BFB"/>
    <w:rsid w:val="00103D2C"/>
    <w:rsid w:val="00104DEE"/>
    <w:rsid w:val="0010752C"/>
    <w:rsid w:val="00107F81"/>
    <w:rsid w:val="001105FB"/>
    <w:rsid w:val="00110B62"/>
    <w:rsid w:val="00111E0F"/>
    <w:rsid w:val="00112CF6"/>
    <w:rsid w:val="001138B7"/>
    <w:rsid w:val="0011782C"/>
    <w:rsid w:val="0012239D"/>
    <w:rsid w:val="001257A0"/>
    <w:rsid w:val="00126C10"/>
    <w:rsid w:val="00130E66"/>
    <w:rsid w:val="00131C4C"/>
    <w:rsid w:val="00132453"/>
    <w:rsid w:val="00132E21"/>
    <w:rsid w:val="001358F9"/>
    <w:rsid w:val="00137D30"/>
    <w:rsid w:val="00137F9D"/>
    <w:rsid w:val="0014095E"/>
    <w:rsid w:val="0014475F"/>
    <w:rsid w:val="00145180"/>
    <w:rsid w:val="0014590F"/>
    <w:rsid w:val="00151EF8"/>
    <w:rsid w:val="001532B3"/>
    <w:rsid w:val="001545DB"/>
    <w:rsid w:val="00156576"/>
    <w:rsid w:val="00156644"/>
    <w:rsid w:val="001609CA"/>
    <w:rsid w:val="00160BBA"/>
    <w:rsid w:val="0016594B"/>
    <w:rsid w:val="001659D8"/>
    <w:rsid w:val="001755CD"/>
    <w:rsid w:val="00176D0E"/>
    <w:rsid w:val="001770DA"/>
    <w:rsid w:val="00182078"/>
    <w:rsid w:val="00184EF8"/>
    <w:rsid w:val="00192FAD"/>
    <w:rsid w:val="0019390D"/>
    <w:rsid w:val="00195289"/>
    <w:rsid w:val="001A04DD"/>
    <w:rsid w:val="001A1886"/>
    <w:rsid w:val="001A1C42"/>
    <w:rsid w:val="001A55FB"/>
    <w:rsid w:val="001A76D4"/>
    <w:rsid w:val="001B03CF"/>
    <w:rsid w:val="001B2201"/>
    <w:rsid w:val="001B449A"/>
    <w:rsid w:val="001C057A"/>
    <w:rsid w:val="001C07DD"/>
    <w:rsid w:val="001C096B"/>
    <w:rsid w:val="001C5FE1"/>
    <w:rsid w:val="001C7D42"/>
    <w:rsid w:val="001D2F4F"/>
    <w:rsid w:val="001E0F3C"/>
    <w:rsid w:val="001E4460"/>
    <w:rsid w:val="001E567E"/>
    <w:rsid w:val="001F0A16"/>
    <w:rsid w:val="001F24CF"/>
    <w:rsid w:val="001F3BA5"/>
    <w:rsid w:val="00211841"/>
    <w:rsid w:val="00212DA6"/>
    <w:rsid w:val="0021701E"/>
    <w:rsid w:val="002173E8"/>
    <w:rsid w:val="00222A3B"/>
    <w:rsid w:val="002239DA"/>
    <w:rsid w:val="00234115"/>
    <w:rsid w:val="002368AA"/>
    <w:rsid w:val="00237986"/>
    <w:rsid w:val="002422B8"/>
    <w:rsid w:val="00245960"/>
    <w:rsid w:val="0024617E"/>
    <w:rsid w:val="00250897"/>
    <w:rsid w:val="00251D1B"/>
    <w:rsid w:val="00257BB3"/>
    <w:rsid w:val="0026315E"/>
    <w:rsid w:val="0026397C"/>
    <w:rsid w:val="002651DA"/>
    <w:rsid w:val="002670B1"/>
    <w:rsid w:val="0027594A"/>
    <w:rsid w:val="00276631"/>
    <w:rsid w:val="00277C79"/>
    <w:rsid w:val="00283597"/>
    <w:rsid w:val="00283B12"/>
    <w:rsid w:val="00284ABE"/>
    <w:rsid w:val="00286DBE"/>
    <w:rsid w:val="002870B3"/>
    <w:rsid w:val="00292578"/>
    <w:rsid w:val="002960AD"/>
    <w:rsid w:val="002A3351"/>
    <w:rsid w:val="002A3D89"/>
    <w:rsid w:val="002A5D5A"/>
    <w:rsid w:val="002B20B7"/>
    <w:rsid w:val="002B5BB2"/>
    <w:rsid w:val="002B6E73"/>
    <w:rsid w:val="002C1E30"/>
    <w:rsid w:val="002C5FF3"/>
    <w:rsid w:val="002D08B7"/>
    <w:rsid w:val="002D0B93"/>
    <w:rsid w:val="002D0F30"/>
    <w:rsid w:val="002D50B8"/>
    <w:rsid w:val="002E27BB"/>
    <w:rsid w:val="002F1EA7"/>
    <w:rsid w:val="002F23A2"/>
    <w:rsid w:val="002F63B4"/>
    <w:rsid w:val="002F7E15"/>
    <w:rsid w:val="00300756"/>
    <w:rsid w:val="00301CEF"/>
    <w:rsid w:val="00302FE8"/>
    <w:rsid w:val="0030305B"/>
    <w:rsid w:val="00313BF8"/>
    <w:rsid w:val="00324F54"/>
    <w:rsid w:val="00331485"/>
    <w:rsid w:val="00332A98"/>
    <w:rsid w:val="00333D08"/>
    <w:rsid w:val="003366ED"/>
    <w:rsid w:val="0034054D"/>
    <w:rsid w:val="00340F14"/>
    <w:rsid w:val="0034154A"/>
    <w:rsid w:val="003419F0"/>
    <w:rsid w:val="00346035"/>
    <w:rsid w:val="00347132"/>
    <w:rsid w:val="00360815"/>
    <w:rsid w:val="0036124F"/>
    <w:rsid w:val="00361EB8"/>
    <w:rsid w:val="00362811"/>
    <w:rsid w:val="003650F4"/>
    <w:rsid w:val="003654B1"/>
    <w:rsid w:val="00372121"/>
    <w:rsid w:val="00373846"/>
    <w:rsid w:val="003822DB"/>
    <w:rsid w:val="00383F05"/>
    <w:rsid w:val="00386B94"/>
    <w:rsid w:val="00387AD5"/>
    <w:rsid w:val="003933D0"/>
    <w:rsid w:val="00397E5B"/>
    <w:rsid w:val="003A1A7F"/>
    <w:rsid w:val="003A2662"/>
    <w:rsid w:val="003A2A6E"/>
    <w:rsid w:val="003B05B2"/>
    <w:rsid w:val="003B2004"/>
    <w:rsid w:val="003B393A"/>
    <w:rsid w:val="003C33F7"/>
    <w:rsid w:val="003D0ACD"/>
    <w:rsid w:val="003D10F1"/>
    <w:rsid w:val="003D1904"/>
    <w:rsid w:val="003E00F3"/>
    <w:rsid w:val="003E033E"/>
    <w:rsid w:val="003E56B0"/>
    <w:rsid w:val="003F1F7F"/>
    <w:rsid w:val="003F2739"/>
    <w:rsid w:val="003F5EB6"/>
    <w:rsid w:val="003F7B04"/>
    <w:rsid w:val="003F7F02"/>
    <w:rsid w:val="00404953"/>
    <w:rsid w:val="0041076B"/>
    <w:rsid w:val="00417586"/>
    <w:rsid w:val="00422A14"/>
    <w:rsid w:val="004268D7"/>
    <w:rsid w:val="0043139C"/>
    <w:rsid w:val="00431FF5"/>
    <w:rsid w:val="00432922"/>
    <w:rsid w:val="00433841"/>
    <w:rsid w:val="00433CEF"/>
    <w:rsid w:val="0045234F"/>
    <w:rsid w:val="004540B5"/>
    <w:rsid w:val="00456E4C"/>
    <w:rsid w:val="00461CCE"/>
    <w:rsid w:val="00465D9A"/>
    <w:rsid w:val="00466E28"/>
    <w:rsid w:val="004720D7"/>
    <w:rsid w:val="00476F44"/>
    <w:rsid w:val="0047789A"/>
    <w:rsid w:val="0048411E"/>
    <w:rsid w:val="00486C10"/>
    <w:rsid w:val="0049070A"/>
    <w:rsid w:val="00497034"/>
    <w:rsid w:val="004A5615"/>
    <w:rsid w:val="004A71CB"/>
    <w:rsid w:val="004B2EDB"/>
    <w:rsid w:val="004B4946"/>
    <w:rsid w:val="004B4EE3"/>
    <w:rsid w:val="004B5B78"/>
    <w:rsid w:val="004C2E95"/>
    <w:rsid w:val="004C4E2F"/>
    <w:rsid w:val="004D181F"/>
    <w:rsid w:val="004D32E2"/>
    <w:rsid w:val="004D6485"/>
    <w:rsid w:val="004E1270"/>
    <w:rsid w:val="004E7832"/>
    <w:rsid w:val="004F02C5"/>
    <w:rsid w:val="004F3339"/>
    <w:rsid w:val="004F3B16"/>
    <w:rsid w:val="004F43C9"/>
    <w:rsid w:val="00500FEC"/>
    <w:rsid w:val="0050202C"/>
    <w:rsid w:val="0050266D"/>
    <w:rsid w:val="00502731"/>
    <w:rsid w:val="005035DE"/>
    <w:rsid w:val="005107E6"/>
    <w:rsid w:val="005149F0"/>
    <w:rsid w:val="005153B7"/>
    <w:rsid w:val="0051593A"/>
    <w:rsid w:val="00521F13"/>
    <w:rsid w:val="00523199"/>
    <w:rsid w:val="00532606"/>
    <w:rsid w:val="00536241"/>
    <w:rsid w:val="0053692F"/>
    <w:rsid w:val="00537010"/>
    <w:rsid w:val="00543223"/>
    <w:rsid w:val="00543FFA"/>
    <w:rsid w:val="00544490"/>
    <w:rsid w:val="005445F3"/>
    <w:rsid w:val="00552A08"/>
    <w:rsid w:val="00552A58"/>
    <w:rsid w:val="00554322"/>
    <w:rsid w:val="005577B6"/>
    <w:rsid w:val="00557C17"/>
    <w:rsid w:val="00567DB9"/>
    <w:rsid w:val="005705CD"/>
    <w:rsid w:val="00572662"/>
    <w:rsid w:val="00573769"/>
    <w:rsid w:val="005758E4"/>
    <w:rsid w:val="00586A40"/>
    <w:rsid w:val="00586B1C"/>
    <w:rsid w:val="0059343C"/>
    <w:rsid w:val="00593567"/>
    <w:rsid w:val="00596C89"/>
    <w:rsid w:val="005A46CC"/>
    <w:rsid w:val="005B1126"/>
    <w:rsid w:val="005B6FAE"/>
    <w:rsid w:val="005C03AB"/>
    <w:rsid w:val="005D04E1"/>
    <w:rsid w:val="005D05A0"/>
    <w:rsid w:val="005D2F37"/>
    <w:rsid w:val="005D6E0A"/>
    <w:rsid w:val="005E21E1"/>
    <w:rsid w:val="005E2821"/>
    <w:rsid w:val="005E3EBD"/>
    <w:rsid w:val="005E5AFD"/>
    <w:rsid w:val="005E6883"/>
    <w:rsid w:val="005F4536"/>
    <w:rsid w:val="005F4836"/>
    <w:rsid w:val="005F6ED5"/>
    <w:rsid w:val="00600DE1"/>
    <w:rsid w:val="0060109A"/>
    <w:rsid w:val="006037D2"/>
    <w:rsid w:val="00623272"/>
    <w:rsid w:val="00625591"/>
    <w:rsid w:val="00626558"/>
    <w:rsid w:val="006272BC"/>
    <w:rsid w:val="0063058F"/>
    <w:rsid w:val="00633B96"/>
    <w:rsid w:val="00636E23"/>
    <w:rsid w:val="00643F30"/>
    <w:rsid w:val="00644059"/>
    <w:rsid w:val="0064660B"/>
    <w:rsid w:val="00647345"/>
    <w:rsid w:val="00647EEE"/>
    <w:rsid w:val="00651DCD"/>
    <w:rsid w:val="00655025"/>
    <w:rsid w:val="006568FF"/>
    <w:rsid w:val="00660325"/>
    <w:rsid w:val="006608C4"/>
    <w:rsid w:val="00667CF3"/>
    <w:rsid w:val="0067003A"/>
    <w:rsid w:val="0067085F"/>
    <w:rsid w:val="006710E7"/>
    <w:rsid w:val="006720DE"/>
    <w:rsid w:val="006746FE"/>
    <w:rsid w:val="00674839"/>
    <w:rsid w:val="0067499A"/>
    <w:rsid w:val="006820F8"/>
    <w:rsid w:val="006861AA"/>
    <w:rsid w:val="006916C2"/>
    <w:rsid w:val="00693984"/>
    <w:rsid w:val="00694333"/>
    <w:rsid w:val="00696139"/>
    <w:rsid w:val="006968D2"/>
    <w:rsid w:val="006A6271"/>
    <w:rsid w:val="006A7724"/>
    <w:rsid w:val="006B0802"/>
    <w:rsid w:val="006B08EB"/>
    <w:rsid w:val="006B27CC"/>
    <w:rsid w:val="006B3679"/>
    <w:rsid w:val="006B3AAB"/>
    <w:rsid w:val="006B431F"/>
    <w:rsid w:val="006B6B0F"/>
    <w:rsid w:val="006C393A"/>
    <w:rsid w:val="006C53C1"/>
    <w:rsid w:val="006C5406"/>
    <w:rsid w:val="006C57BF"/>
    <w:rsid w:val="006D1A2D"/>
    <w:rsid w:val="006D237F"/>
    <w:rsid w:val="006D52F5"/>
    <w:rsid w:val="006D755F"/>
    <w:rsid w:val="006E4D17"/>
    <w:rsid w:val="006E6D2F"/>
    <w:rsid w:val="006E7EF5"/>
    <w:rsid w:val="006F065A"/>
    <w:rsid w:val="007067B7"/>
    <w:rsid w:val="00706885"/>
    <w:rsid w:val="00706957"/>
    <w:rsid w:val="00707482"/>
    <w:rsid w:val="00710260"/>
    <w:rsid w:val="00712776"/>
    <w:rsid w:val="007143D3"/>
    <w:rsid w:val="00714B17"/>
    <w:rsid w:val="00715846"/>
    <w:rsid w:val="00715893"/>
    <w:rsid w:val="00725068"/>
    <w:rsid w:val="0072567E"/>
    <w:rsid w:val="00735F92"/>
    <w:rsid w:val="0073732E"/>
    <w:rsid w:val="007374E1"/>
    <w:rsid w:val="00737A08"/>
    <w:rsid w:val="00740E26"/>
    <w:rsid w:val="00741207"/>
    <w:rsid w:val="00741947"/>
    <w:rsid w:val="00742003"/>
    <w:rsid w:val="00744EA0"/>
    <w:rsid w:val="007452AC"/>
    <w:rsid w:val="00751C95"/>
    <w:rsid w:val="00763D60"/>
    <w:rsid w:val="0076649A"/>
    <w:rsid w:val="00775EBE"/>
    <w:rsid w:val="0077728A"/>
    <w:rsid w:val="00777F6F"/>
    <w:rsid w:val="0078094A"/>
    <w:rsid w:val="00780CE0"/>
    <w:rsid w:val="00782742"/>
    <w:rsid w:val="0078475C"/>
    <w:rsid w:val="00786FDB"/>
    <w:rsid w:val="0079213B"/>
    <w:rsid w:val="00793E82"/>
    <w:rsid w:val="00795A53"/>
    <w:rsid w:val="007963C2"/>
    <w:rsid w:val="00796B74"/>
    <w:rsid w:val="007A05B4"/>
    <w:rsid w:val="007A1745"/>
    <w:rsid w:val="007A180C"/>
    <w:rsid w:val="007A1C47"/>
    <w:rsid w:val="007A1D19"/>
    <w:rsid w:val="007A73C5"/>
    <w:rsid w:val="007A756A"/>
    <w:rsid w:val="007B24B8"/>
    <w:rsid w:val="007B382A"/>
    <w:rsid w:val="007B7D3B"/>
    <w:rsid w:val="007C2FED"/>
    <w:rsid w:val="007C4624"/>
    <w:rsid w:val="007C5200"/>
    <w:rsid w:val="007D1EE9"/>
    <w:rsid w:val="007D2791"/>
    <w:rsid w:val="007E0F0A"/>
    <w:rsid w:val="007E53BE"/>
    <w:rsid w:val="007E6461"/>
    <w:rsid w:val="007E77A1"/>
    <w:rsid w:val="007E7B5C"/>
    <w:rsid w:val="008042FE"/>
    <w:rsid w:val="00804C7B"/>
    <w:rsid w:val="00804CF5"/>
    <w:rsid w:val="00807841"/>
    <w:rsid w:val="0081320F"/>
    <w:rsid w:val="00813D6C"/>
    <w:rsid w:val="00814B9C"/>
    <w:rsid w:val="00816B03"/>
    <w:rsid w:val="0082222C"/>
    <w:rsid w:val="00823EE8"/>
    <w:rsid w:val="00824CC8"/>
    <w:rsid w:val="00833CB3"/>
    <w:rsid w:val="00834297"/>
    <w:rsid w:val="008425AE"/>
    <w:rsid w:val="00843BC8"/>
    <w:rsid w:val="008505E8"/>
    <w:rsid w:val="00862CA5"/>
    <w:rsid w:val="008642A1"/>
    <w:rsid w:val="0086476E"/>
    <w:rsid w:val="008679A9"/>
    <w:rsid w:val="00867FB9"/>
    <w:rsid w:val="008723BD"/>
    <w:rsid w:val="00883D56"/>
    <w:rsid w:val="00891850"/>
    <w:rsid w:val="008A4BC3"/>
    <w:rsid w:val="008A6901"/>
    <w:rsid w:val="008A7750"/>
    <w:rsid w:val="008B5E32"/>
    <w:rsid w:val="008B6A24"/>
    <w:rsid w:val="008B752C"/>
    <w:rsid w:val="008C3FFE"/>
    <w:rsid w:val="008D0CE5"/>
    <w:rsid w:val="008D1DE4"/>
    <w:rsid w:val="008D3844"/>
    <w:rsid w:val="008D5051"/>
    <w:rsid w:val="008D6091"/>
    <w:rsid w:val="008D6F3F"/>
    <w:rsid w:val="008D7EFF"/>
    <w:rsid w:val="008E19E3"/>
    <w:rsid w:val="008E3C04"/>
    <w:rsid w:val="008E5D12"/>
    <w:rsid w:val="008E6EEB"/>
    <w:rsid w:val="008F3104"/>
    <w:rsid w:val="0090161B"/>
    <w:rsid w:val="00901C91"/>
    <w:rsid w:val="00901FD5"/>
    <w:rsid w:val="009049F7"/>
    <w:rsid w:val="00905C88"/>
    <w:rsid w:val="009112E9"/>
    <w:rsid w:val="0091178A"/>
    <w:rsid w:val="00911F1F"/>
    <w:rsid w:val="009136BB"/>
    <w:rsid w:val="0092092F"/>
    <w:rsid w:val="00921C72"/>
    <w:rsid w:val="0092386A"/>
    <w:rsid w:val="00923870"/>
    <w:rsid w:val="0092487A"/>
    <w:rsid w:val="009305D4"/>
    <w:rsid w:val="00930E9D"/>
    <w:rsid w:val="00932432"/>
    <w:rsid w:val="009338F5"/>
    <w:rsid w:val="009447AA"/>
    <w:rsid w:val="00955784"/>
    <w:rsid w:val="00964803"/>
    <w:rsid w:val="0097071C"/>
    <w:rsid w:val="0097087A"/>
    <w:rsid w:val="009740F6"/>
    <w:rsid w:val="0098030A"/>
    <w:rsid w:val="0098297F"/>
    <w:rsid w:val="0098464B"/>
    <w:rsid w:val="009906D6"/>
    <w:rsid w:val="009929D5"/>
    <w:rsid w:val="009956D5"/>
    <w:rsid w:val="009A23B3"/>
    <w:rsid w:val="009A50F5"/>
    <w:rsid w:val="009C1981"/>
    <w:rsid w:val="009C2CDE"/>
    <w:rsid w:val="009C3C64"/>
    <w:rsid w:val="009D6E86"/>
    <w:rsid w:val="009D6F6A"/>
    <w:rsid w:val="009D7CF1"/>
    <w:rsid w:val="009F0766"/>
    <w:rsid w:val="009F2102"/>
    <w:rsid w:val="009F3FC5"/>
    <w:rsid w:val="009F48C8"/>
    <w:rsid w:val="00A00683"/>
    <w:rsid w:val="00A00AFA"/>
    <w:rsid w:val="00A02518"/>
    <w:rsid w:val="00A055BB"/>
    <w:rsid w:val="00A131C1"/>
    <w:rsid w:val="00A1460C"/>
    <w:rsid w:val="00A202D0"/>
    <w:rsid w:val="00A21391"/>
    <w:rsid w:val="00A224F7"/>
    <w:rsid w:val="00A22EB3"/>
    <w:rsid w:val="00A233C8"/>
    <w:rsid w:val="00A23EFC"/>
    <w:rsid w:val="00A247A5"/>
    <w:rsid w:val="00A326E2"/>
    <w:rsid w:val="00A34EEB"/>
    <w:rsid w:val="00A37DD9"/>
    <w:rsid w:val="00A42AED"/>
    <w:rsid w:val="00A474E9"/>
    <w:rsid w:val="00A47D29"/>
    <w:rsid w:val="00A56208"/>
    <w:rsid w:val="00A60D9B"/>
    <w:rsid w:val="00A63DD2"/>
    <w:rsid w:val="00A71B0D"/>
    <w:rsid w:val="00A75816"/>
    <w:rsid w:val="00A80290"/>
    <w:rsid w:val="00A80CDB"/>
    <w:rsid w:val="00A84DE7"/>
    <w:rsid w:val="00A90A9D"/>
    <w:rsid w:val="00A969EE"/>
    <w:rsid w:val="00AA17FF"/>
    <w:rsid w:val="00AA31CC"/>
    <w:rsid w:val="00AA345E"/>
    <w:rsid w:val="00AA5B99"/>
    <w:rsid w:val="00AA74BC"/>
    <w:rsid w:val="00AA7E19"/>
    <w:rsid w:val="00AB49AE"/>
    <w:rsid w:val="00AC1311"/>
    <w:rsid w:val="00AC3530"/>
    <w:rsid w:val="00AC7D6B"/>
    <w:rsid w:val="00AD413A"/>
    <w:rsid w:val="00AD648A"/>
    <w:rsid w:val="00AF31C0"/>
    <w:rsid w:val="00AF355A"/>
    <w:rsid w:val="00AF4BE0"/>
    <w:rsid w:val="00AF6A82"/>
    <w:rsid w:val="00B0072F"/>
    <w:rsid w:val="00B01489"/>
    <w:rsid w:val="00B05537"/>
    <w:rsid w:val="00B0740F"/>
    <w:rsid w:val="00B07DE1"/>
    <w:rsid w:val="00B1095D"/>
    <w:rsid w:val="00B207C8"/>
    <w:rsid w:val="00B20C71"/>
    <w:rsid w:val="00B22E67"/>
    <w:rsid w:val="00B24087"/>
    <w:rsid w:val="00B24C2E"/>
    <w:rsid w:val="00B311BB"/>
    <w:rsid w:val="00B320BD"/>
    <w:rsid w:val="00B3325A"/>
    <w:rsid w:val="00B417A0"/>
    <w:rsid w:val="00B425A3"/>
    <w:rsid w:val="00B436D0"/>
    <w:rsid w:val="00B450CC"/>
    <w:rsid w:val="00B51B43"/>
    <w:rsid w:val="00B51FEA"/>
    <w:rsid w:val="00B53CFC"/>
    <w:rsid w:val="00B569C1"/>
    <w:rsid w:val="00B674F7"/>
    <w:rsid w:val="00B73884"/>
    <w:rsid w:val="00B75E98"/>
    <w:rsid w:val="00B77184"/>
    <w:rsid w:val="00B80395"/>
    <w:rsid w:val="00B80FC7"/>
    <w:rsid w:val="00B81098"/>
    <w:rsid w:val="00B864A1"/>
    <w:rsid w:val="00B87FCA"/>
    <w:rsid w:val="00B96794"/>
    <w:rsid w:val="00BA32A2"/>
    <w:rsid w:val="00BA4F68"/>
    <w:rsid w:val="00BA768C"/>
    <w:rsid w:val="00BB26B5"/>
    <w:rsid w:val="00BB310B"/>
    <w:rsid w:val="00BB3D3F"/>
    <w:rsid w:val="00BB75B8"/>
    <w:rsid w:val="00BC2283"/>
    <w:rsid w:val="00BC2992"/>
    <w:rsid w:val="00BC2B84"/>
    <w:rsid w:val="00BC3392"/>
    <w:rsid w:val="00BC51FC"/>
    <w:rsid w:val="00BC52D9"/>
    <w:rsid w:val="00BC6425"/>
    <w:rsid w:val="00BD1302"/>
    <w:rsid w:val="00BD3A58"/>
    <w:rsid w:val="00BD4DD0"/>
    <w:rsid w:val="00BD5EBB"/>
    <w:rsid w:val="00BE23A4"/>
    <w:rsid w:val="00BE275A"/>
    <w:rsid w:val="00BE4A42"/>
    <w:rsid w:val="00BE6426"/>
    <w:rsid w:val="00BE6AAD"/>
    <w:rsid w:val="00BF075E"/>
    <w:rsid w:val="00BF3AA5"/>
    <w:rsid w:val="00BF4F1A"/>
    <w:rsid w:val="00BF6A45"/>
    <w:rsid w:val="00C02B04"/>
    <w:rsid w:val="00C03671"/>
    <w:rsid w:val="00C10639"/>
    <w:rsid w:val="00C10CE1"/>
    <w:rsid w:val="00C11E0E"/>
    <w:rsid w:val="00C16C58"/>
    <w:rsid w:val="00C2211F"/>
    <w:rsid w:val="00C223E8"/>
    <w:rsid w:val="00C226FD"/>
    <w:rsid w:val="00C31C84"/>
    <w:rsid w:val="00C32EDD"/>
    <w:rsid w:val="00C34821"/>
    <w:rsid w:val="00C3712C"/>
    <w:rsid w:val="00C40299"/>
    <w:rsid w:val="00C41A6D"/>
    <w:rsid w:val="00C422EB"/>
    <w:rsid w:val="00C42695"/>
    <w:rsid w:val="00C53CC7"/>
    <w:rsid w:val="00C55DD5"/>
    <w:rsid w:val="00C57726"/>
    <w:rsid w:val="00C637BA"/>
    <w:rsid w:val="00C6410F"/>
    <w:rsid w:val="00C64346"/>
    <w:rsid w:val="00C75F3A"/>
    <w:rsid w:val="00C761A9"/>
    <w:rsid w:val="00C77CE5"/>
    <w:rsid w:val="00C80CBC"/>
    <w:rsid w:val="00C85F4E"/>
    <w:rsid w:val="00C866BC"/>
    <w:rsid w:val="00C87179"/>
    <w:rsid w:val="00C95CD1"/>
    <w:rsid w:val="00C9679D"/>
    <w:rsid w:val="00C96CA6"/>
    <w:rsid w:val="00C97D19"/>
    <w:rsid w:val="00CA0763"/>
    <w:rsid w:val="00CA6781"/>
    <w:rsid w:val="00CC1E42"/>
    <w:rsid w:val="00CC27DA"/>
    <w:rsid w:val="00CC401D"/>
    <w:rsid w:val="00CD2BE5"/>
    <w:rsid w:val="00CD7AB8"/>
    <w:rsid w:val="00CD7DD1"/>
    <w:rsid w:val="00CF14B0"/>
    <w:rsid w:val="00CF1FAF"/>
    <w:rsid w:val="00CF212E"/>
    <w:rsid w:val="00CF2168"/>
    <w:rsid w:val="00CF7C8A"/>
    <w:rsid w:val="00D02BA1"/>
    <w:rsid w:val="00D14728"/>
    <w:rsid w:val="00D1683E"/>
    <w:rsid w:val="00D170C0"/>
    <w:rsid w:val="00D17A7F"/>
    <w:rsid w:val="00D20F5D"/>
    <w:rsid w:val="00D35992"/>
    <w:rsid w:val="00D36877"/>
    <w:rsid w:val="00D45BFC"/>
    <w:rsid w:val="00D47B58"/>
    <w:rsid w:val="00D503BC"/>
    <w:rsid w:val="00D53DB1"/>
    <w:rsid w:val="00D57E53"/>
    <w:rsid w:val="00D64493"/>
    <w:rsid w:val="00D6787A"/>
    <w:rsid w:val="00D819E9"/>
    <w:rsid w:val="00D82B26"/>
    <w:rsid w:val="00D8506B"/>
    <w:rsid w:val="00D86994"/>
    <w:rsid w:val="00D8735D"/>
    <w:rsid w:val="00D91ED7"/>
    <w:rsid w:val="00D9337A"/>
    <w:rsid w:val="00D93A8A"/>
    <w:rsid w:val="00D97E8A"/>
    <w:rsid w:val="00DA1299"/>
    <w:rsid w:val="00DA387E"/>
    <w:rsid w:val="00DA6C03"/>
    <w:rsid w:val="00DB23A6"/>
    <w:rsid w:val="00DB3E05"/>
    <w:rsid w:val="00DB4ADC"/>
    <w:rsid w:val="00DB645C"/>
    <w:rsid w:val="00DC2168"/>
    <w:rsid w:val="00DC30A6"/>
    <w:rsid w:val="00DC50FD"/>
    <w:rsid w:val="00DC7693"/>
    <w:rsid w:val="00DD3B09"/>
    <w:rsid w:val="00DD40AB"/>
    <w:rsid w:val="00DE0A0A"/>
    <w:rsid w:val="00DE1C63"/>
    <w:rsid w:val="00DE2473"/>
    <w:rsid w:val="00DE3D65"/>
    <w:rsid w:val="00DF2BBD"/>
    <w:rsid w:val="00DF5E61"/>
    <w:rsid w:val="00E0146A"/>
    <w:rsid w:val="00E02EA9"/>
    <w:rsid w:val="00E133C2"/>
    <w:rsid w:val="00E16CFF"/>
    <w:rsid w:val="00E20EE0"/>
    <w:rsid w:val="00E24691"/>
    <w:rsid w:val="00E259FF"/>
    <w:rsid w:val="00E27192"/>
    <w:rsid w:val="00E31764"/>
    <w:rsid w:val="00E37378"/>
    <w:rsid w:val="00E40778"/>
    <w:rsid w:val="00E41914"/>
    <w:rsid w:val="00E46715"/>
    <w:rsid w:val="00E46D4D"/>
    <w:rsid w:val="00E51E23"/>
    <w:rsid w:val="00E570ED"/>
    <w:rsid w:val="00E616EE"/>
    <w:rsid w:val="00E7328D"/>
    <w:rsid w:val="00E74259"/>
    <w:rsid w:val="00E800D3"/>
    <w:rsid w:val="00E80A68"/>
    <w:rsid w:val="00E851DA"/>
    <w:rsid w:val="00E92808"/>
    <w:rsid w:val="00E93B2D"/>
    <w:rsid w:val="00E94524"/>
    <w:rsid w:val="00E94678"/>
    <w:rsid w:val="00E954E6"/>
    <w:rsid w:val="00E959D3"/>
    <w:rsid w:val="00EA589A"/>
    <w:rsid w:val="00EB4C5E"/>
    <w:rsid w:val="00EB5165"/>
    <w:rsid w:val="00EB561A"/>
    <w:rsid w:val="00EC0C3B"/>
    <w:rsid w:val="00EC0DBF"/>
    <w:rsid w:val="00EC2A97"/>
    <w:rsid w:val="00EC4C03"/>
    <w:rsid w:val="00EC7AFD"/>
    <w:rsid w:val="00ED5390"/>
    <w:rsid w:val="00ED664C"/>
    <w:rsid w:val="00ED684B"/>
    <w:rsid w:val="00EE40B3"/>
    <w:rsid w:val="00EE5601"/>
    <w:rsid w:val="00EF0EAE"/>
    <w:rsid w:val="00EF1975"/>
    <w:rsid w:val="00EF2F8A"/>
    <w:rsid w:val="00EF341C"/>
    <w:rsid w:val="00EF734F"/>
    <w:rsid w:val="00EF7A9C"/>
    <w:rsid w:val="00F121DD"/>
    <w:rsid w:val="00F300BD"/>
    <w:rsid w:val="00F41E1D"/>
    <w:rsid w:val="00F4259C"/>
    <w:rsid w:val="00F438F4"/>
    <w:rsid w:val="00F43D5E"/>
    <w:rsid w:val="00F45C80"/>
    <w:rsid w:val="00F47930"/>
    <w:rsid w:val="00F47B22"/>
    <w:rsid w:val="00F51789"/>
    <w:rsid w:val="00F62648"/>
    <w:rsid w:val="00F65AF2"/>
    <w:rsid w:val="00F65CB0"/>
    <w:rsid w:val="00F804DF"/>
    <w:rsid w:val="00F82BF9"/>
    <w:rsid w:val="00F83D13"/>
    <w:rsid w:val="00F93158"/>
    <w:rsid w:val="00F96D02"/>
    <w:rsid w:val="00F96E7A"/>
    <w:rsid w:val="00F97A6D"/>
    <w:rsid w:val="00FA057C"/>
    <w:rsid w:val="00FA4199"/>
    <w:rsid w:val="00FA544E"/>
    <w:rsid w:val="00FA7EB3"/>
    <w:rsid w:val="00FB1047"/>
    <w:rsid w:val="00FB1CDA"/>
    <w:rsid w:val="00FB25F9"/>
    <w:rsid w:val="00FB2EB2"/>
    <w:rsid w:val="00FC079B"/>
    <w:rsid w:val="00FC1C2E"/>
    <w:rsid w:val="00FC6BE5"/>
    <w:rsid w:val="00FD495F"/>
    <w:rsid w:val="00FE43CC"/>
    <w:rsid w:val="00FE532C"/>
    <w:rsid w:val="00FF34C6"/>
    <w:rsid w:val="00FF37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4524F"/>
  <w15:docId w15:val="{5AB63D26-3E04-4C5B-9419-2A602AAD0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8D7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6425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customStyle="1" w:styleId="HeaderChar">
    <w:name w:val="Header Char"/>
    <w:link w:val="Header"/>
    <w:uiPriority w:val="99"/>
    <w:rsid w:val="00BC6425"/>
    <w:rPr>
      <w:rFonts w:ascii="Arial" w:eastAsia="Times New Roman" w:hAnsi="Arial" w:cs="Times New Roman"/>
      <w:sz w:val="22"/>
      <w:szCs w:val="22"/>
      <w:lang w:val="en-GB"/>
    </w:rPr>
  </w:style>
  <w:style w:type="paragraph" w:customStyle="1" w:styleId="DefaultText">
    <w:name w:val="Default Text"/>
    <w:basedOn w:val="Normal"/>
    <w:qFormat/>
    <w:rsid w:val="00BC6425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22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A3B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257B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2E2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40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C866B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866B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866BC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6BC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6BC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6B74"/>
    <w:rPr>
      <w:color w:val="605E5C"/>
      <w:shd w:val="clear" w:color="auto" w:fill="E1DFDD"/>
    </w:rPr>
  </w:style>
  <w:style w:type="paragraph" w:customStyle="1" w:styleId="Default">
    <w:name w:val="Default"/>
    <w:rsid w:val="006968D2"/>
    <w:pPr>
      <w:widowControl w:val="0"/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B2E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9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-wul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andrew-wul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2AD82E-B9C9-6C45-8356-342D62C56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7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ulf</dc:creator>
  <cp:keywords/>
  <dc:description/>
  <cp:lastModifiedBy>andrew wulf</cp:lastModifiedBy>
  <cp:revision>2</cp:revision>
  <dcterms:created xsi:type="dcterms:W3CDTF">2024-07-17T22:04:00Z</dcterms:created>
  <dcterms:modified xsi:type="dcterms:W3CDTF">2024-07-17T22:04:00Z</dcterms:modified>
</cp:coreProperties>
</file>